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3EFB3A"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44F389DF" w14:textId="77777777" w:rsidTr="00951B2B">
        <w:tc>
          <w:tcPr>
            <w:tcW w:w="6912" w:type="dxa"/>
          </w:tcPr>
          <w:p w14:paraId="4438A96D"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4CC88DC5" w14:textId="62436948" w:rsidR="00242633" w:rsidRPr="00F4139D" w:rsidRDefault="00242633" w:rsidP="006C32E7">
            <w:pPr>
              <w:spacing w:after="240"/>
              <w:ind w:right="-4"/>
              <w:jc w:val="right"/>
              <w:rPr>
                <w:rFonts w:ascii="Arial" w:hAnsi="Arial" w:cs="Arial"/>
                <w:b/>
                <w:bCs/>
                <w:szCs w:val="24"/>
              </w:rPr>
            </w:pPr>
          </w:p>
        </w:tc>
      </w:tr>
      <w:tr w:rsidR="00242633" w:rsidRPr="00C869E6" w14:paraId="7BE3AE4B" w14:textId="77777777" w:rsidTr="00951B2B">
        <w:tc>
          <w:tcPr>
            <w:tcW w:w="6912" w:type="dxa"/>
          </w:tcPr>
          <w:p w14:paraId="4DFCF88B" w14:textId="0F904730"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7CD7BFBD" w14:textId="37FE8309" w:rsidR="00242633" w:rsidRPr="001023CF" w:rsidRDefault="00345241" w:rsidP="0059280C">
            <w:pPr>
              <w:spacing w:after="240"/>
              <w:ind w:left="34"/>
              <w:jc w:val="right"/>
              <w:rPr>
                <w:rFonts w:ascii="Arial" w:hAnsi="Arial" w:cs="Arial"/>
                <w:szCs w:val="24"/>
              </w:rPr>
            </w:pPr>
            <w:r>
              <w:rPr>
                <w:rFonts w:ascii="Arial" w:hAnsi="Arial" w:cs="Arial"/>
                <w:szCs w:val="24"/>
              </w:rPr>
              <w:t xml:space="preserve"> </w:t>
            </w:r>
            <w:r w:rsidR="00E64DFC">
              <w:rPr>
                <w:rFonts w:ascii="Arial" w:hAnsi="Arial" w:cs="Arial"/>
                <w:szCs w:val="24"/>
              </w:rPr>
              <w:t>June</w:t>
            </w:r>
            <w:r w:rsidR="0042103C" w:rsidRPr="001023CF">
              <w:rPr>
                <w:rFonts w:ascii="Arial" w:hAnsi="Arial" w:cs="Arial"/>
                <w:szCs w:val="24"/>
              </w:rPr>
              <w:t xml:space="preserve"> </w:t>
            </w:r>
            <w:r w:rsidR="00C5392A" w:rsidRPr="001023CF">
              <w:rPr>
                <w:rFonts w:ascii="Arial" w:hAnsi="Arial" w:cs="Arial"/>
                <w:szCs w:val="24"/>
              </w:rPr>
              <w:t>20</w:t>
            </w:r>
            <w:r w:rsidR="00C37291">
              <w:rPr>
                <w:rFonts w:ascii="Arial" w:hAnsi="Arial" w:cs="Arial"/>
                <w:szCs w:val="24"/>
              </w:rPr>
              <w:t>2</w:t>
            </w:r>
            <w:r w:rsidR="00261A77">
              <w:rPr>
                <w:rFonts w:ascii="Arial" w:hAnsi="Arial" w:cs="Arial"/>
                <w:szCs w:val="24"/>
              </w:rPr>
              <w:t>1</w:t>
            </w:r>
          </w:p>
        </w:tc>
      </w:tr>
      <w:tr w:rsidR="00242633" w:rsidRPr="00784955" w14:paraId="38037941" w14:textId="77777777" w:rsidTr="00951B2B">
        <w:trPr>
          <w:cantSplit/>
        </w:trPr>
        <w:tc>
          <w:tcPr>
            <w:tcW w:w="10314" w:type="dxa"/>
            <w:gridSpan w:val="2"/>
          </w:tcPr>
          <w:p w14:paraId="68A25E2B" w14:textId="59494642"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02253812" w14:textId="77777777" w:rsidTr="00951B2B">
        <w:trPr>
          <w:cantSplit/>
        </w:trPr>
        <w:tc>
          <w:tcPr>
            <w:tcW w:w="10314" w:type="dxa"/>
            <w:gridSpan w:val="2"/>
            <w:tcBorders>
              <w:top w:val="single" w:sz="4" w:space="0" w:color="auto"/>
              <w:left w:val="single" w:sz="4" w:space="0" w:color="auto"/>
              <w:right w:val="single" w:sz="4" w:space="0" w:color="auto"/>
            </w:tcBorders>
          </w:tcPr>
          <w:p w14:paraId="784F8016" w14:textId="77777777" w:rsidR="00242633" w:rsidRPr="00784955" w:rsidRDefault="00242633" w:rsidP="00D7602D">
            <w:pPr>
              <w:pStyle w:val="Heading2"/>
              <w:spacing w:before="120" w:after="120"/>
              <w:rPr>
                <w:rFonts w:ascii="Arial" w:hAnsi="Arial" w:cs="Arial"/>
                <w:szCs w:val="24"/>
                <w:lang w:val="en-GB"/>
              </w:rPr>
            </w:pPr>
            <w:r w:rsidRPr="00784955">
              <w:rPr>
                <w:rFonts w:ascii="Arial" w:hAnsi="Arial" w:cs="Arial"/>
                <w:szCs w:val="24"/>
                <w:lang w:val="en-GB"/>
              </w:rPr>
              <w:t>SUMMARY</w:t>
            </w:r>
          </w:p>
          <w:p w14:paraId="1CF1C527" w14:textId="77777777" w:rsidR="00C13CC9" w:rsidRPr="00784955" w:rsidRDefault="00493324" w:rsidP="00D7602D">
            <w:pPr>
              <w:pStyle w:val="BodyText"/>
              <w:spacing w:after="120"/>
              <w:jc w:val="left"/>
              <w:rPr>
                <w:rFonts w:ascii="Arial" w:hAnsi="Arial" w:cs="Arial"/>
                <w:szCs w:val="24"/>
                <w:lang w:val="en-GB"/>
              </w:rPr>
            </w:pPr>
            <w:r w:rsidRPr="00493324">
              <w:rPr>
                <w:rFonts w:ascii="Arial" w:hAnsi="Arial" w:cs="Arial"/>
                <w:szCs w:val="24"/>
                <w:lang w:val="en-GB"/>
              </w:rPr>
              <w:t>This report provides an update on the Authority’s variou</w:t>
            </w:r>
            <w:r>
              <w:rPr>
                <w:rFonts w:ascii="Arial" w:hAnsi="Arial" w:cs="Arial"/>
                <w:szCs w:val="24"/>
                <w:lang w:val="en-GB"/>
              </w:rPr>
              <w:t xml:space="preserve">s waste treatment arrangements </w:t>
            </w:r>
            <w:r w:rsidR="00FC78BB">
              <w:rPr>
                <w:rFonts w:ascii="Arial" w:hAnsi="Arial" w:cs="Arial"/>
                <w:szCs w:val="24"/>
                <w:lang w:val="en-GB"/>
              </w:rPr>
              <w:t>and procurements.</w:t>
            </w:r>
          </w:p>
        </w:tc>
      </w:tr>
      <w:tr w:rsidR="00242633" w:rsidRPr="00784955" w14:paraId="2BE43F69" w14:textId="77777777" w:rsidTr="00951B2B">
        <w:trPr>
          <w:cantSplit/>
        </w:trPr>
        <w:tc>
          <w:tcPr>
            <w:tcW w:w="10314" w:type="dxa"/>
            <w:gridSpan w:val="2"/>
            <w:tcBorders>
              <w:top w:val="single" w:sz="4" w:space="0" w:color="auto"/>
              <w:bottom w:val="single" w:sz="4" w:space="0" w:color="auto"/>
            </w:tcBorders>
          </w:tcPr>
          <w:p w14:paraId="68E4C847" w14:textId="77777777" w:rsidR="00242633" w:rsidRPr="002A3AD9" w:rsidRDefault="00242633">
            <w:pPr>
              <w:spacing w:after="120"/>
              <w:rPr>
                <w:rFonts w:ascii="Arial" w:hAnsi="Arial" w:cs="Arial"/>
                <w:b/>
                <w:sz w:val="2"/>
                <w:szCs w:val="2"/>
              </w:rPr>
            </w:pPr>
          </w:p>
        </w:tc>
      </w:tr>
      <w:tr w:rsidR="00242633" w:rsidRPr="00784955" w14:paraId="388B49F3"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58AE596D" w14:textId="04DDFB26"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2BAD75C1" w14:textId="4641C2BE" w:rsidR="00EE707C" w:rsidRPr="005C52DC" w:rsidRDefault="005456C1"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w:t>
            </w:r>
            <w:r w:rsidR="00493324" w:rsidRPr="005C52DC">
              <w:rPr>
                <w:rFonts w:ascii="Arial" w:hAnsi="Arial" w:cs="Arial"/>
                <w:iCs/>
                <w:szCs w:val="24"/>
                <w:lang w:val="en-GB"/>
              </w:rPr>
              <w:t>ote the</w:t>
            </w:r>
            <w:r w:rsidR="0070717D" w:rsidRPr="005C52DC">
              <w:rPr>
                <w:rFonts w:ascii="Arial" w:hAnsi="Arial" w:cs="Arial"/>
                <w:iCs/>
                <w:szCs w:val="24"/>
                <w:lang w:val="en-GB"/>
              </w:rPr>
              <w:t xml:space="preserve"> inf</w:t>
            </w:r>
            <w:r w:rsidR="00C5392A" w:rsidRPr="005C52DC">
              <w:rPr>
                <w:rFonts w:ascii="Arial" w:hAnsi="Arial" w:cs="Arial"/>
                <w:iCs/>
                <w:szCs w:val="24"/>
                <w:lang w:val="en-GB"/>
              </w:rPr>
              <w:t>ormation within this report</w:t>
            </w:r>
            <w:r w:rsidR="00D818CF" w:rsidRPr="005C52DC">
              <w:rPr>
                <w:rFonts w:ascii="Arial" w:hAnsi="Arial" w:cs="Arial"/>
                <w:iCs/>
                <w:szCs w:val="24"/>
                <w:lang w:val="en-GB"/>
              </w:rPr>
              <w:t>.</w:t>
            </w:r>
          </w:p>
        </w:tc>
      </w:tr>
    </w:tbl>
    <w:p w14:paraId="28710924"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622DA25A" w14:textId="0C2100E1" w:rsidR="00531BBC" w:rsidRDefault="00531BB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is report provides an update on WLWA’s existing contracts and </w:t>
      </w:r>
      <w:r w:rsidR="00505560">
        <w:rPr>
          <w:rFonts w:ascii="Arial" w:hAnsi="Arial" w:cs="Arial"/>
          <w:szCs w:val="24"/>
          <w:lang w:eastAsia="en-GB"/>
        </w:rPr>
        <w:t>operations</w:t>
      </w:r>
      <w:r>
        <w:rPr>
          <w:rFonts w:ascii="Arial" w:hAnsi="Arial" w:cs="Arial"/>
          <w:szCs w:val="24"/>
          <w:lang w:eastAsia="en-GB"/>
        </w:rPr>
        <w:t xml:space="preserve"> for managing west London’s waste. This conforms </w:t>
      </w:r>
      <w:r w:rsidR="007572C4">
        <w:rPr>
          <w:rFonts w:ascii="Arial" w:hAnsi="Arial" w:cs="Arial"/>
          <w:szCs w:val="24"/>
          <w:lang w:eastAsia="en-GB"/>
        </w:rPr>
        <w:t>to</w:t>
      </w:r>
      <w:r>
        <w:rPr>
          <w:rFonts w:ascii="Arial" w:hAnsi="Arial" w:cs="Arial"/>
          <w:szCs w:val="24"/>
          <w:lang w:eastAsia="en-GB"/>
        </w:rPr>
        <w:t xml:space="preserve"> key </w:t>
      </w:r>
      <w:r w:rsidR="00036E8F">
        <w:rPr>
          <w:rFonts w:ascii="Arial" w:hAnsi="Arial" w:cs="Arial"/>
          <w:szCs w:val="24"/>
          <w:lang w:eastAsia="en-GB"/>
        </w:rPr>
        <w:t>strategic outcomes</w:t>
      </w:r>
      <w:r>
        <w:rPr>
          <w:rFonts w:ascii="Arial" w:hAnsi="Arial" w:cs="Arial"/>
          <w:szCs w:val="24"/>
          <w:lang w:eastAsia="en-GB"/>
        </w:rPr>
        <w:t xml:space="preserve"> </w:t>
      </w:r>
      <w:r w:rsidR="00036E8F">
        <w:rPr>
          <w:rFonts w:ascii="Arial" w:hAnsi="Arial" w:cs="Arial"/>
          <w:szCs w:val="24"/>
          <w:lang w:eastAsia="en-GB"/>
        </w:rPr>
        <w:t>in</w:t>
      </w:r>
      <w:r>
        <w:rPr>
          <w:rFonts w:ascii="Arial" w:hAnsi="Arial" w:cs="Arial"/>
          <w:szCs w:val="24"/>
          <w:lang w:eastAsia="en-GB"/>
        </w:rPr>
        <w:t xml:space="preserve"> the new draft joint strategy (JMWMS) ‘</w:t>
      </w:r>
      <w:r w:rsidR="00036E8F" w:rsidRPr="00036E8F">
        <w:rPr>
          <w:rFonts w:ascii="Arial" w:hAnsi="Arial" w:cs="Arial"/>
          <w:szCs w:val="24"/>
          <w:lang w:eastAsia="en-GB"/>
        </w:rPr>
        <w:t>Effective and efficient operations focused on</w:t>
      </w:r>
      <w:r w:rsidR="00036E8F">
        <w:rPr>
          <w:rFonts w:ascii="Arial" w:hAnsi="Arial" w:cs="Arial"/>
          <w:szCs w:val="24"/>
          <w:lang w:eastAsia="en-GB"/>
        </w:rPr>
        <w:t xml:space="preserve"> where we want to be in the future</w:t>
      </w:r>
      <w:r>
        <w:rPr>
          <w:rFonts w:ascii="Arial" w:hAnsi="Arial" w:cs="Arial"/>
          <w:szCs w:val="24"/>
          <w:lang w:eastAsia="en-GB"/>
        </w:rPr>
        <w:t xml:space="preserve">’, </w:t>
      </w:r>
      <w:r w:rsidR="00036E8F">
        <w:rPr>
          <w:rFonts w:ascii="Arial" w:hAnsi="Arial" w:cs="Arial"/>
          <w:szCs w:val="24"/>
          <w:lang w:eastAsia="en-GB"/>
        </w:rPr>
        <w:t>‘better transport’, ‘carbon neutral by 2030’, and ‘collaborative models in the sub-region and pan-London’.</w:t>
      </w:r>
      <w:r>
        <w:rPr>
          <w:rFonts w:ascii="Arial" w:hAnsi="Arial" w:cs="Arial"/>
          <w:szCs w:val="24"/>
          <w:lang w:eastAsia="en-GB"/>
        </w:rPr>
        <w:t xml:space="preserve"> </w:t>
      </w:r>
    </w:p>
    <w:p w14:paraId="0F055B98" w14:textId="1A6AE6F2"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184A7C9A" w14:textId="1CD79958" w:rsidR="002C1DF7" w:rsidRDefault="007B305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w:t>
      </w:r>
      <w:r w:rsidR="00876453">
        <w:rPr>
          <w:rFonts w:ascii="Arial" w:hAnsi="Arial" w:cs="Arial"/>
          <w:szCs w:val="24"/>
          <w:lang w:eastAsia="en-GB"/>
        </w:rPr>
        <w:t>continues to</w:t>
      </w:r>
      <w:r>
        <w:rPr>
          <w:rFonts w:ascii="Arial" w:hAnsi="Arial" w:cs="Arial"/>
          <w:szCs w:val="24"/>
          <w:lang w:eastAsia="en-GB"/>
        </w:rPr>
        <w:t xml:space="preserve"> </w:t>
      </w:r>
      <w:r w:rsidR="004B433A">
        <w:rPr>
          <w:rFonts w:ascii="Arial" w:hAnsi="Arial" w:cs="Arial"/>
          <w:szCs w:val="24"/>
          <w:lang w:eastAsia="en-GB"/>
        </w:rPr>
        <w:t xml:space="preserve">perform </w:t>
      </w:r>
      <w:r>
        <w:rPr>
          <w:rFonts w:ascii="Arial" w:hAnsi="Arial" w:cs="Arial"/>
          <w:szCs w:val="24"/>
          <w:lang w:eastAsia="en-GB"/>
        </w:rPr>
        <w:t>well</w:t>
      </w:r>
      <w:r w:rsidR="004B433A">
        <w:rPr>
          <w:rFonts w:ascii="Arial" w:hAnsi="Arial" w:cs="Arial"/>
          <w:szCs w:val="24"/>
          <w:lang w:eastAsia="en-GB"/>
        </w:rPr>
        <w:t xml:space="preserve"> into the new contract year</w:t>
      </w:r>
      <w:r w:rsidR="00411481">
        <w:rPr>
          <w:rFonts w:ascii="Arial" w:hAnsi="Arial" w:cs="Arial"/>
          <w:szCs w:val="24"/>
          <w:lang w:eastAsia="en-GB"/>
        </w:rPr>
        <w:t xml:space="preserve">. </w:t>
      </w:r>
      <w:r w:rsidR="00107D60">
        <w:rPr>
          <w:rFonts w:ascii="Arial" w:hAnsi="Arial" w:cs="Arial"/>
          <w:szCs w:val="24"/>
          <w:lang w:eastAsia="en-GB"/>
        </w:rPr>
        <w:t xml:space="preserve">Performance against the contract </w:t>
      </w:r>
      <w:r w:rsidR="00D7602D">
        <w:rPr>
          <w:rFonts w:ascii="Arial" w:hAnsi="Arial" w:cs="Arial"/>
          <w:szCs w:val="24"/>
          <w:lang w:eastAsia="en-GB"/>
        </w:rPr>
        <w:t>targets</w:t>
      </w:r>
      <w:r w:rsidR="00107D60">
        <w:rPr>
          <w:rFonts w:ascii="Arial" w:hAnsi="Arial" w:cs="Arial"/>
          <w:szCs w:val="24"/>
          <w:lang w:eastAsia="en-GB"/>
        </w:rPr>
        <w:t xml:space="preserve"> </w:t>
      </w:r>
      <w:r w:rsidR="004B433A">
        <w:rPr>
          <w:rFonts w:ascii="Arial" w:hAnsi="Arial" w:cs="Arial"/>
          <w:szCs w:val="24"/>
          <w:lang w:eastAsia="en-GB"/>
        </w:rPr>
        <w:t>was</w:t>
      </w:r>
      <w:r w:rsidR="00107D60">
        <w:rPr>
          <w:rFonts w:ascii="Arial" w:hAnsi="Arial" w:cs="Arial"/>
          <w:szCs w:val="24"/>
          <w:lang w:eastAsia="en-GB"/>
        </w:rPr>
        <w:t xml:space="preserve"> </w:t>
      </w:r>
      <w:r w:rsidR="00D7602D">
        <w:rPr>
          <w:rFonts w:ascii="Arial" w:hAnsi="Arial" w:cs="Arial"/>
          <w:szCs w:val="24"/>
          <w:lang w:eastAsia="en-GB"/>
        </w:rPr>
        <w:t>excellent</w:t>
      </w:r>
      <w:r w:rsidR="004B433A">
        <w:rPr>
          <w:rFonts w:ascii="Arial" w:hAnsi="Arial" w:cs="Arial"/>
          <w:szCs w:val="24"/>
          <w:lang w:eastAsia="en-GB"/>
        </w:rPr>
        <w:t xml:space="preserve"> in April</w:t>
      </w:r>
      <w:r w:rsidR="00107D60">
        <w:rPr>
          <w:rFonts w:ascii="Arial" w:hAnsi="Arial" w:cs="Arial"/>
          <w:szCs w:val="24"/>
          <w:lang w:eastAsia="en-GB"/>
        </w:rPr>
        <w:t>, with landfill divers</w:t>
      </w:r>
      <w:r w:rsidR="007572C4">
        <w:rPr>
          <w:rFonts w:ascii="Arial" w:hAnsi="Arial" w:cs="Arial"/>
          <w:szCs w:val="24"/>
          <w:lang w:eastAsia="en-GB"/>
        </w:rPr>
        <w:t xml:space="preserve">ion at </w:t>
      </w:r>
      <w:r w:rsidR="004B433A">
        <w:rPr>
          <w:rFonts w:ascii="Arial" w:hAnsi="Arial" w:cs="Arial"/>
          <w:szCs w:val="24"/>
          <w:lang w:eastAsia="en-GB"/>
        </w:rPr>
        <w:t>100</w:t>
      </w:r>
      <w:r w:rsidR="00107D60">
        <w:rPr>
          <w:rFonts w:ascii="Arial" w:hAnsi="Arial" w:cs="Arial"/>
          <w:szCs w:val="24"/>
          <w:lang w:eastAsia="en-GB"/>
        </w:rPr>
        <w:t xml:space="preserve">% (target 96.1%) and recycling of residual waste at </w:t>
      </w:r>
      <w:r w:rsidR="004B433A">
        <w:rPr>
          <w:rFonts w:ascii="Arial" w:hAnsi="Arial" w:cs="Arial"/>
          <w:szCs w:val="24"/>
          <w:lang w:eastAsia="en-GB"/>
        </w:rPr>
        <w:t>4.97</w:t>
      </w:r>
      <w:r w:rsidR="00107D60">
        <w:rPr>
          <w:rFonts w:ascii="Arial" w:hAnsi="Arial" w:cs="Arial"/>
          <w:szCs w:val="24"/>
          <w:lang w:eastAsia="en-GB"/>
        </w:rPr>
        <w:t xml:space="preserve">% (target 2.1%). </w:t>
      </w:r>
      <w:r w:rsidR="009C59ED">
        <w:rPr>
          <w:rFonts w:ascii="Arial" w:hAnsi="Arial" w:cs="Arial"/>
          <w:szCs w:val="24"/>
          <w:lang w:eastAsia="en-GB"/>
        </w:rPr>
        <w:t>Final figures are now available for the last contract year 2020/21, which showed that only 20 tonnes of waste was landfilled, and this was air pollution control residue from the energy from waste process. No contract waste was sent directly to landfill.</w:t>
      </w:r>
    </w:p>
    <w:p w14:paraId="6E75D28E" w14:textId="416B311E" w:rsidR="00E34037" w:rsidRDefault="007572C4"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LWA and Suez are </w:t>
      </w:r>
      <w:r w:rsidR="007B78E2">
        <w:rPr>
          <w:rFonts w:ascii="Arial" w:hAnsi="Arial" w:cs="Arial"/>
          <w:szCs w:val="24"/>
          <w:lang w:eastAsia="en-GB"/>
        </w:rPr>
        <w:t>progressing</w:t>
      </w:r>
      <w:r>
        <w:rPr>
          <w:rFonts w:ascii="Arial" w:hAnsi="Arial" w:cs="Arial"/>
          <w:szCs w:val="24"/>
          <w:lang w:eastAsia="en-GB"/>
        </w:rPr>
        <w:t xml:space="preserve"> a programme of projects for </w:t>
      </w:r>
      <w:r w:rsidR="00DB647D">
        <w:rPr>
          <w:rFonts w:ascii="Arial" w:hAnsi="Arial" w:cs="Arial"/>
          <w:szCs w:val="24"/>
          <w:lang w:eastAsia="en-GB"/>
        </w:rPr>
        <w:t xml:space="preserve">improving the efficiency of the </w:t>
      </w:r>
      <w:r w:rsidR="00E34037">
        <w:rPr>
          <w:rFonts w:ascii="Arial" w:hAnsi="Arial" w:cs="Arial"/>
          <w:szCs w:val="24"/>
          <w:lang w:eastAsia="en-GB"/>
        </w:rPr>
        <w:t>transfer stations</w:t>
      </w:r>
      <w:r w:rsidR="00D2663B">
        <w:rPr>
          <w:rFonts w:ascii="Arial" w:hAnsi="Arial" w:cs="Arial"/>
          <w:szCs w:val="24"/>
          <w:lang w:eastAsia="en-GB"/>
        </w:rPr>
        <w:t>. All</w:t>
      </w:r>
      <w:r w:rsidR="00FC0C39">
        <w:rPr>
          <w:rFonts w:ascii="Arial" w:hAnsi="Arial" w:cs="Arial"/>
          <w:szCs w:val="24"/>
          <w:lang w:eastAsia="en-GB"/>
        </w:rPr>
        <w:t xml:space="preserve"> waste compactors </w:t>
      </w:r>
      <w:r w:rsidR="00D2663B">
        <w:rPr>
          <w:rFonts w:ascii="Arial" w:hAnsi="Arial" w:cs="Arial"/>
          <w:szCs w:val="24"/>
          <w:lang w:eastAsia="en-GB"/>
        </w:rPr>
        <w:t>have now been</w:t>
      </w:r>
      <w:r w:rsidR="00D64ABF">
        <w:rPr>
          <w:rFonts w:ascii="Arial" w:hAnsi="Arial" w:cs="Arial"/>
          <w:szCs w:val="24"/>
          <w:lang w:eastAsia="en-GB"/>
        </w:rPr>
        <w:t xml:space="preserve"> replaced</w:t>
      </w:r>
      <w:r w:rsidR="00D2663B">
        <w:rPr>
          <w:rFonts w:ascii="Arial" w:hAnsi="Arial" w:cs="Arial"/>
          <w:szCs w:val="24"/>
          <w:lang w:eastAsia="en-GB"/>
        </w:rPr>
        <w:t xml:space="preserve"> at Transport Avenue which will increase load weights and speeds, and extra weighbridges are currently being installed to increase vehicle turnaround times. This work will be replicated at Victoria Road. Detailed plans have now been developed for replacing the waste crane at Victoria Road and installing new fire suppression systems at both transfer stations.  </w:t>
      </w:r>
    </w:p>
    <w:p w14:paraId="1543B9A9" w14:textId="00A72D62" w:rsidR="00D2663B" w:rsidRDefault="00D2663B" w:rsidP="00D7602D">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 xml:space="preserve">On 14 May, Suez signed a combination agreement with </w:t>
      </w:r>
      <w:r w:rsidR="001B1918">
        <w:rPr>
          <w:rFonts w:ascii="Arial" w:hAnsi="Arial" w:cs="Arial"/>
          <w:bCs/>
          <w:szCs w:val="24"/>
          <w:lang w:eastAsia="en-GB"/>
        </w:rPr>
        <w:t xml:space="preserve">French </w:t>
      </w:r>
      <w:r>
        <w:rPr>
          <w:rFonts w:ascii="Arial" w:hAnsi="Arial" w:cs="Arial"/>
          <w:bCs/>
          <w:szCs w:val="24"/>
          <w:lang w:eastAsia="en-GB"/>
        </w:rPr>
        <w:t>utilities company</w:t>
      </w:r>
      <w:r w:rsidR="001B1918">
        <w:rPr>
          <w:rFonts w:ascii="Arial" w:hAnsi="Arial" w:cs="Arial"/>
          <w:bCs/>
          <w:szCs w:val="24"/>
          <w:lang w:eastAsia="en-GB"/>
        </w:rPr>
        <w:t xml:space="preserve"> </w:t>
      </w:r>
      <w:r w:rsidR="001B1918" w:rsidRPr="001B1918">
        <w:rPr>
          <w:rFonts w:ascii="Arial" w:hAnsi="Arial" w:cs="Arial"/>
          <w:bCs/>
          <w:szCs w:val="24"/>
          <w:lang w:eastAsia="en-GB"/>
        </w:rPr>
        <w:t>Veolia</w:t>
      </w:r>
      <w:r>
        <w:rPr>
          <w:rFonts w:ascii="Arial" w:hAnsi="Arial" w:cs="Arial"/>
          <w:bCs/>
          <w:szCs w:val="24"/>
          <w:lang w:eastAsia="en-GB"/>
        </w:rPr>
        <w:t xml:space="preserve">. </w:t>
      </w:r>
      <w:r w:rsidR="00ED45E5">
        <w:rPr>
          <w:rFonts w:ascii="Arial" w:hAnsi="Arial" w:cs="Arial"/>
          <w:bCs/>
          <w:szCs w:val="24"/>
          <w:lang w:eastAsia="en-GB"/>
        </w:rPr>
        <w:t xml:space="preserve">It will result in the creation of a ‘new Suez’ owned by a new consortium which will sit under the Veolia umbrella. The end of 2021 is being targeted for sale of Suez to the new consortium. It is not anticipated that this merger will have significant impacts on this contract and Suez is keeping WLWA fully informed as transition plans emerge.  </w:t>
      </w:r>
      <w:r w:rsidR="001B1918" w:rsidRPr="001B1918">
        <w:rPr>
          <w:rFonts w:ascii="Arial" w:hAnsi="Arial" w:cs="Arial"/>
          <w:bCs/>
          <w:szCs w:val="24"/>
          <w:lang w:eastAsia="en-GB"/>
        </w:rPr>
        <w:t xml:space="preserve"> </w:t>
      </w:r>
    </w:p>
    <w:p w14:paraId="2C71A9A5" w14:textId="042B324F" w:rsidR="00247F6D" w:rsidRPr="00E01149" w:rsidRDefault="00E01149" w:rsidP="00E01149">
      <w:pPr>
        <w:numPr>
          <w:ilvl w:val="0"/>
          <w:numId w:val="2"/>
        </w:numPr>
        <w:autoSpaceDE w:val="0"/>
        <w:autoSpaceDN w:val="0"/>
        <w:adjustRightInd w:val="0"/>
        <w:spacing w:after="120"/>
        <w:rPr>
          <w:rFonts w:ascii="Arial" w:hAnsi="Arial" w:cs="Arial"/>
          <w:b/>
          <w:szCs w:val="24"/>
          <w:lang w:eastAsia="en-GB"/>
        </w:rPr>
      </w:pPr>
      <w:r w:rsidRPr="00E01149">
        <w:rPr>
          <w:rFonts w:ascii="Arial" w:hAnsi="Arial" w:cs="Arial"/>
          <w:b/>
          <w:szCs w:val="24"/>
          <w:lang w:eastAsia="en-GB"/>
        </w:rPr>
        <w:t xml:space="preserve">Viridor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20547EDB" w14:textId="68F96F61" w:rsidR="001B1918" w:rsidRDefault="00A55102" w:rsidP="00FC0C39">
      <w:pPr>
        <w:autoSpaceDE w:val="0"/>
        <w:autoSpaceDN w:val="0"/>
        <w:adjustRightInd w:val="0"/>
        <w:spacing w:after="120"/>
        <w:ind w:left="170"/>
        <w:rPr>
          <w:rFonts w:ascii="Arial" w:hAnsi="Arial" w:cs="Arial"/>
          <w:lang w:eastAsia="en-GB"/>
        </w:rPr>
      </w:pPr>
      <w:r w:rsidRPr="00A55102">
        <w:rPr>
          <w:rFonts w:ascii="Arial" w:hAnsi="Arial" w:cs="Arial"/>
          <w:lang w:eastAsia="en-GB"/>
        </w:rPr>
        <w:t xml:space="preserve">The contract is generally operating well.  </w:t>
      </w:r>
      <w:r>
        <w:rPr>
          <w:rFonts w:ascii="Arial" w:hAnsi="Arial" w:cs="Arial"/>
          <w:lang w:eastAsia="en-GB"/>
        </w:rPr>
        <w:t>Earlier this month</w:t>
      </w:r>
      <w:r w:rsidRPr="00A55102">
        <w:rPr>
          <w:rFonts w:ascii="Arial" w:hAnsi="Arial" w:cs="Arial"/>
          <w:lang w:eastAsia="en-GB"/>
        </w:rPr>
        <w:t xml:space="preserve"> a technical issue occurred at Lakeside </w:t>
      </w:r>
      <w:r>
        <w:rPr>
          <w:rFonts w:ascii="Arial" w:hAnsi="Arial" w:cs="Arial"/>
          <w:lang w:eastAsia="en-GB"/>
        </w:rPr>
        <w:t xml:space="preserve">resulting in an unplanned shutdown, </w:t>
      </w:r>
      <w:r w:rsidRPr="00A55102">
        <w:rPr>
          <w:rFonts w:ascii="Arial" w:hAnsi="Arial" w:cs="Arial"/>
          <w:lang w:eastAsia="en-GB"/>
        </w:rPr>
        <w:t xml:space="preserve">and the flows of materials were </w:t>
      </w:r>
      <w:r>
        <w:rPr>
          <w:rFonts w:ascii="Arial" w:hAnsi="Arial" w:cs="Arial"/>
          <w:lang w:eastAsia="en-GB"/>
        </w:rPr>
        <w:t xml:space="preserve">successfully </w:t>
      </w:r>
      <w:r w:rsidRPr="00A55102">
        <w:rPr>
          <w:rFonts w:ascii="Arial" w:hAnsi="Arial" w:cs="Arial"/>
          <w:lang w:eastAsia="en-GB"/>
        </w:rPr>
        <w:t>managed to other locations whilst repairs were made.</w:t>
      </w:r>
      <w:r w:rsidR="00D43C06">
        <w:rPr>
          <w:rFonts w:ascii="Arial" w:hAnsi="Arial" w:cs="Arial"/>
          <w:lang w:eastAsia="en-GB"/>
        </w:rPr>
        <w:t> </w:t>
      </w:r>
    </w:p>
    <w:p w14:paraId="3088B000" w14:textId="68298F8D" w:rsidR="00F7112B" w:rsidRPr="00DC476B" w:rsidRDefault="00F7112B" w:rsidP="0064176F">
      <w:pPr>
        <w:keepNext/>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49315167" w14:textId="54BD849D" w:rsidR="00047753" w:rsidRPr="00047753" w:rsidRDefault="00047753" w:rsidP="00047753">
      <w:pPr>
        <w:autoSpaceDE w:val="0"/>
        <w:autoSpaceDN w:val="0"/>
        <w:adjustRightInd w:val="0"/>
        <w:spacing w:after="120"/>
        <w:ind w:left="170"/>
        <w:rPr>
          <w:rFonts w:ascii="Arial" w:hAnsi="Arial" w:cs="Arial"/>
          <w:szCs w:val="24"/>
          <w:lang w:eastAsia="en-GB"/>
        </w:rPr>
      </w:pPr>
      <w:r w:rsidRPr="00047753">
        <w:rPr>
          <w:rFonts w:ascii="Arial" w:hAnsi="Arial" w:cs="Arial"/>
          <w:szCs w:val="24"/>
          <w:lang w:eastAsia="en-GB"/>
        </w:rPr>
        <w:t xml:space="preserve">Hillingdon moved to separate food collection </w:t>
      </w:r>
      <w:r>
        <w:rPr>
          <w:rFonts w:ascii="Arial" w:hAnsi="Arial" w:cs="Arial"/>
          <w:szCs w:val="24"/>
          <w:lang w:eastAsia="en-GB"/>
        </w:rPr>
        <w:t>in the week commencing</w:t>
      </w:r>
      <w:r w:rsidRPr="00047753">
        <w:rPr>
          <w:rFonts w:ascii="Arial" w:hAnsi="Arial" w:cs="Arial"/>
          <w:szCs w:val="24"/>
          <w:lang w:eastAsia="en-GB"/>
        </w:rPr>
        <w:t xml:space="preserve"> 4 May</w:t>
      </w:r>
      <w:r>
        <w:rPr>
          <w:rFonts w:ascii="Arial" w:hAnsi="Arial" w:cs="Arial"/>
          <w:szCs w:val="24"/>
          <w:lang w:eastAsia="en-GB"/>
        </w:rPr>
        <w:t xml:space="preserve"> and its food</w:t>
      </w:r>
      <w:r w:rsidRPr="00047753">
        <w:rPr>
          <w:rFonts w:ascii="Arial" w:hAnsi="Arial" w:cs="Arial"/>
          <w:szCs w:val="24"/>
          <w:lang w:eastAsia="en-GB"/>
        </w:rPr>
        <w:t xml:space="preserve"> is now being bulked at Victoria Road for AD treatment via the Bio Collectors contract. </w:t>
      </w:r>
    </w:p>
    <w:p w14:paraId="0D7909E3" w14:textId="23793614" w:rsidR="00F7112B" w:rsidRPr="00F7112B" w:rsidRDefault="00047753" w:rsidP="00047753">
      <w:pPr>
        <w:autoSpaceDE w:val="0"/>
        <w:autoSpaceDN w:val="0"/>
        <w:adjustRightInd w:val="0"/>
        <w:spacing w:after="120"/>
        <w:ind w:left="170"/>
        <w:rPr>
          <w:rFonts w:ascii="Arial" w:hAnsi="Arial" w:cs="Arial"/>
          <w:szCs w:val="24"/>
          <w:lang w:eastAsia="en-GB"/>
        </w:rPr>
      </w:pPr>
      <w:r w:rsidRPr="00047753">
        <w:rPr>
          <w:rFonts w:ascii="Arial" w:hAnsi="Arial" w:cs="Arial"/>
          <w:szCs w:val="24"/>
          <w:lang w:eastAsia="en-GB"/>
        </w:rPr>
        <w:t xml:space="preserve">The new collection is working well and </w:t>
      </w:r>
      <w:r>
        <w:rPr>
          <w:rFonts w:ascii="Arial" w:hAnsi="Arial" w:cs="Arial"/>
          <w:szCs w:val="24"/>
          <w:lang w:eastAsia="en-GB"/>
        </w:rPr>
        <w:t xml:space="preserve">tonnage data </w:t>
      </w:r>
      <w:r w:rsidRPr="00047753">
        <w:rPr>
          <w:rFonts w:ascii="Arial" w:hAnsi="Arial" w:cs="Arial"/>
          <w:szCs w:val="24"/>
          <w:lang w:eastAsia="en-GB"/>
        </w:rPr>
        <w:t>will be analyse</w:t>
      </w:r>
      <w:r>
        <w:rPr>
          <w:rFonts w:ascii="Arial" w:hAnsi="Arial" w:cs="Arial"/>
          <w:szCs w:val="24"/>
          <w:lang w:eastAsia="en-GB"/>
        </w:rPr>
        <w:t>d</w:t>
      </w:r>
      <w:r w:rsidRPr="00047753">
        <w:rPr>
          <w:rFonts w:ascii="Arial" w:hAnsi="Arial" w:cs="Arial"/>
          <w:szCs w:val="24"/>
          <w:lang w:eastAsia="en-GB"/>
        </w:rPr>
        <w:t xml:space="preserve"> over the next few months as the </w:t>
      </w:r>
      <w:r>
        <w:rPr>
          <w:rFonts w:ascii="Arial" w:hAnsi="Arial" w:cs="Arial"/>
          <w:szCs w:val="24"/>
          <w:lang w:eastAsia="en-GB"/>
        </w:rPr>
        <w:t>arrangements</w:t>
      </w:r>
      <w:r w:rsidRPr="00047753">
        <w:rPr>
          <w:rFonts w:ascii="Arial" w:hAnsi="Arial" w:cs="Arial"/>
          <w:szCs w:val="24"/>
          <w:lang w:eastAsia="en-GB"/>
        </w:rPr>
        <w:t xml:space="preserve"> settle in. Ealing and Harrow are also diverting a large proportion of their </w:t>
      </w:r>
      <w:r w:rsidRPr="00047753">
        <w:rPr>
          <w:rFonts w:ascii="Arial" w:hAnsi="Arial" w:cs="Arial"/>
          <w:szCs w:val="24"/>
          <w:lang w:eastAsia="en-GB"/>
        </w:rPr>
        <w:lastRenderedPageBreak/>
        <w:t xml:space="preserve">food waste into Victoria Road (from either Alperton Lane or Transport Avenue) to reduce travel time and increase </w:t>
      </w:r>
      <w:r w:rsidR="00E64DFC" w:rsidRPr="00047753">
        <w:rPr>
          <w:rFonts w:ascii="Arial" w:hAnsi="Arial" w:cs="Arial"/>
          <w:szCs w:val="24"/>
          <w:lang w:eastAsia="en-GB"/>
        </w:rPr>
        <w:t>efficiencies</w:t>
      </w:r>
      <w:r w:rsidRPr="00047753">
        <w:rPr>
          <w:rFonts w:ascii="Arial" w:hAnsi="Arial" w:cs="Arial"/>
          <w:szCs w:val="24"/>
          <w:lang w:eastAsia="en-GB"/>
        </w:rPr>
        <w:t>.</w:t>
      </w:r>
    </w:p>
    <w:p w14:paraId="56D51A0A" w14:textId="22ABB698" w:rsidR="002D7DA9" w:rsidRPr="002D7DA9" w:rsidRDefault="0059625F" w:rsidP="00D7602D">
      <w:pPr>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t>G</w:t>
      </w:r>
      <w:r w:rsidR="00A271A3" w:rsidRPr="005B76C2">
        <w:rPr>
          <w:rFonts w:ascii="Arial" w:hAnsi="Arial" w:cs="Arial"/>
          <w:b/>
          <w:szCs w:val="24"/>
          <w:lang w:eastAsia="en-GB"/>
        </w:rPr>
        <w:t>reen waste and mixed organics</w:t>
      </w:r>
      <w:r w:rsidR="00E10466" w:rsidRPr="005B76C2">
        <w:rPr>
          <w:rFonts w:ascii="Arial" w:hAnsi="Arial" w:cs="Arial"/>
          <w:b/>
          <w:szCs w:val="24"/>
          <w:lang w:eastAsia="en-GB"/>
        </w:rPr>
        <w:t xml:space="preserve"> </w:t>
      </w:r>
      <w:r w:rsidR="00A271A3" w:rsidRPr="005B76C2">
        <w:rPr>
          <w:rFonts w:ascii="Arial" w:hAnsi="Arial" w:cs="Arial"/>
          <w:b/>
          <w:szCs w:val="24"/>
          <w:lang w:eastAsia="en-GB"/>
        </w:rPr>
        <w:t>c</w:t>
      </w:r>
      <w:r w:rsidR="00F2409E" w:rsidRPr="005B76C2">
        <w:rPr>
          <w:rFonts w:ascii="Arial" w:hAnsi="Arial" w:cs="Arial"/>
          <w:b/>
          <w:szCs w:val="24"/>
          <w:lang w:eastAsia="en-GB"/>
        </w:rPr>
        <w:t>ontract</w:t>
      </w:r>
      <w:r w:rsidR="00F4139D">
        <w:rPr>
          <w:rFonts w:ascii="Arial" w:hAnsi="Arial" w:cs="Arial"/>
          <w:b/>
          <w:szCs w:val="24"/>
          <w:lang w:eastAsia="en-GB"/>
        </w:rPr>
        <w:t>s</w:t>
      </w:r>
    </w:p>
    <w:p w14:paraId="6C18EA02" w14:textId="7F30B61D" w:rsidR="00666B60" w:rsidRDefault="00666B60" w:rsidP="00666B60">
      <w:pPr>
        <w:autoSpaceDE w:val="0"/>
        <w:autoSpaceDN w:val="0"/>
        <w:adjustRightInd w:val="0"/>
        <w:spacing w:after="120"/>
        <w:ind w:left="170"/>
        <w:rPr>
          <w:rFonts w:ascii="Arial" w:hAnsi="Arial" w:cs="Arial"/>
          <w:lang w:eastAsia="en-GB"/>
        </w:rPr>
      </w:pPr>
      <w:r>
        <w:rPr>
          <w:rFonts w:ascii="Arial" w:hAnsi="Arial" w:cs="Arial"/>
          <w:lang w:eastAsia="en-GB"/>
        </w:rPr>
        <w:t xml:space="preserve">These contracts are: </w:t>
      </w:r>
    </w:p>
    <w:p w14:paraId="11896FDC" w14:textId="694DE1F5" w:rsidR="00666B60" w:rsidRPr="00666B60" w:rsidRDefault="00666B60" w:rsidP="00666B60">
      <w:pPr>
        <w:pStyle w:val="ListParagraph"/>
        <w:numPr>
          <w:ilvl w:val="0"/>
          <w:numId w:val="13"/>
        </w:numPr>
        <w:autoSpaceDE w:val="0"/>
        <w:autoSpaceDN w:val="0"/>
        <w:adjustRightInd w:val="0"/>
        <w:spacing w:after="120"/>
        <w:rPr>
          <w:sz w:val="24"/>
          <w:szCs w:val="28"/>
          <w:lang w:eastAsia="en-GB"/>
        </w:rPr>
      </w:pPr>
      <w:r w:rsidRPr="00666B60">
        <w:rPr>
          <w:sz w:val="24"/>
          <w:szCs w:val="28"/>
          <w:lang w:eastAsia="en-GB"/>
        </w:rPr>
        <w:t xml:space="preserve">CountryStyle Recycling Ltd contract – green waste </w:t>
      </w:r>
    </w:p>
    <w:p w14:paraId="40AA0787" w14:textId="68CA8FD9" w:rsidR="00DB647D" w:rsidRPr="00666B60" w:rsidRDefault="00666B60" w:rsidP="00666B60">
      <w:pPr>
        <w:pStyle w:val="ListParagraph"/>
        <w:numPr>
          <w:ilvl w:val="0"/>
          <w:numId w:val="13"/>
        </w:numPr>
        <w:autoSpaceDE w:val="0"/>
        <w:autoSpaceDN w:val="0"/>
        <w:adjustRightInd w:val="0"/>
        <w:spacing w:after="120"/>
        <w:rPr>
          <w:sz w:val="24"/>
          <w:szCs w:val="28"/>
          <w:lang w:eastAsia="en-GB"/>
        </w:rPr>
      </w:pPr>
      <w:r w:rsidRPr="00666B60">
        <w:rPr>
          <w:sz w:val="24"/>
          <w:szCs w:val="28"/>
          <w:lang w:eastAsia="en-GB"/>
        </w:rPr>
        <w:t>West London Composting Ltd contract</w:t>
      </w:r>
      <w:r w:rsidR="00B66CA3">
        <w:rPr>
          <w:sz w:val="24"/>
          <w:szCs w:val="28"/>
          <w:lang w:eastAsia="en-GB"/>
        </w:rPr>
        <w:t xml:space="preserve"> </w:t>
      </w:r>
      <w:r w:rsidRPr="00666B60">
        <w:rPr>
          <w:sz w:val="24"/>
          <w:szCs w:val="28"/>
          <w:lang w:eastAsia="en-GB"/>
        </w:rPr>
        <w:t>– green waste and mixed organic waste.</w:t>
      </w:r>
    </w:p>
    <w:p w14:paraId="490D5145" w14:textId="3A431AA9" w:rsidR="00666B60" w:rsidRDefault="00047753" w:rsidP="0064176F">
      <w:pPr>
        <w:autoSpaceDE w:val="0"/>
        <w:autoSpaceDN w:val="0"/>
        <w:adjustRightInd w:val="0"/>
        <w:spacing w:after="120"/>
        <w:ind w:left="170"/>
        <w:rPr>
          <w:rFonts w:ascii="Arial" w:hAnsi="Arial" w:cs="Arial"/>
          <w:lang w:eastAsia="en-GB"/>
        </w:rPr>
      </w:pPr>
      <w:r w:rsidRPr="00047753">
        <w:rPr>
          <w:rFonts w:ascii="Arial" w:hAnsi="Arial" w:cs="Arial"/>
          <w:lang w:eastAsia="en-GB"/>
        </w:rPr>
        <w:t>From the end of April WLC ceased treating mixed waste for Hillingdon</w:t>
      </w:r>
      <w:r>
        <w:rPr>
          <w:rFonts w:ascii="Arial" w:hAnsi="Arial" w:cs="Arial"/>
          <w:lang w:eastAsia="en-GB"/>
        </w:rPr>
        <w:t xml:space="preserve"> as it moved to separate collections for both food and green waste</w:t>
      </w:r>
      <w:r w:rsidRPr="00047753">
        <w:rPr>
          <w:rFonts w:ascii="Arial" w:hAnsi="Arial" w:cs="Arial"/>
          <w:lang w:eastAsia="en-GB"/>
        </w:rPr>
        <w:t>. All Hillingdon green waste is now treated separately under the WLC Lot 1 contract. On 4 May Envar Composting (Part of the Heathcote Holdings Group) acquired WLC however operationally all processes remain unchanged.</w:t>
      </w:r>
    </w:p>
    <w:p w14:paraId="4351110E" w14:textId="1A9905A1" w:rsidR="002D7DA9" w:rsidRPr="0064176F" w:rsidRDefault="002D7DA9" w:rsidP="00D7602D">
      <w:pPr>
        <w:keepNext/>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Transport contracts</w:t>
      </w:r>
    </w:p>
    <w:p w14:paraId="5C12708F" w14:textId="77777777" w:rsidR="00666B60" w:rsidRPr="0064176F" w:rsidRDefault="00666B60" w:rsidP="00666B60">
      <w:pPr>
        <w:autoSpaceDE w:val="0"/>
        <w:autoSpaceDN w:val="0"/>
        <w:adjustRightInd w:val="0"/>
        <w:spacing w:after="120"/>
        <w:ind w:left="170"/>
        <w:rPr>
          <w:rFonts w:ascii="Arial" w:hAnsi="Arial" w:cs="Arial"/>
          <w:szCs w:val="24"/>
          <w:lang w:eastAsia="en-GB"/>
        </w:rPr>
      </w:pPr>
      <w:bookmarkStart w:id="0" w:name="_Hlk28851588"/>
      <w:r w:rsidRPr="0064176F">
        <w:rPr>
          <w:rFonts w:ascii="Arial" w:hAnsi="Arial" w:cs="Arial"/>
          <w:szCs w:val="24"/>
          <w:lang w:eastAsia="en-GB"/>
        </w:rPr>
        <w:t>The transport contracts are:</w:t>
      </w:r>
    </w:p>
    <w:p w14:paraId="4A750679" w14:textId="77777777" w:rsidR="00666B60" w:rsidRPr="0064176F" w:rsidRDefault="00666B60" w:rsidP="00666B60">
      <w:pPr>
        <w:pStyle w:val="ListParagraph"/>
        <w:numPr>
          <w:ilvl w:val="0"/>
          <w:numId w:val="13"/>
        </w:numPr>
        <w:autoSpaceDE w:val="0"/>
        <w:autoSpaceDN w:val="0"/>
        <w:adjustRightInd w:val="0"/>
        <w:spacing w:after="120"/>
        <w:rPr>
          <w:sz w:val="24"/>
          <w:szCs w:val="28"/>
          <w:lang w:eastAsia="en-GB"/>
        </w:rPr>
      </w:pPr>
      <w:r w:rsidRPr="0064176F">
        <w:rPr>
          <w:sz w:val="24"/>
          <w:szCs w:val="28"/>
          <w:lang w:eastAsia="en-GB"/>
        </w:rPr>
        <w:t>For transporting non-recyclable waste from HRRCs, provided by J Shorten &amp; Sons Ltd</w:t>
      </w:r>
    </w:p>
    <w:p w14:paraId="068638B6" w14:textId="77777777" w:rsidR="00666B60" w:rsidRPr="0064176F" w:rsidRDefault="00666B60" w:rsidP="00666B60">
      <w:pPr>
        <w:pStyle w:val="ListParagraph"/>
        <w:numPr>
          <w:ilvl w:val="0"/>
          <w:numId w:val="13"/>
        </w:numPr>
        <w:autoSpaceDE w:val="0"/>
        <w:autoSpaceDN w:val="0"/>
        <w:adjustRightInd w:val="0"/>
        <w:spacing w:after="120"/>
        <w:rPr>
          <w:sz w:val="24"/>
          <w:szCs w:val="28"/>
          <w:lang w:eastAsia="en-GB"/>
        </w:rPr>
      </w:pPr>
      <w:r w:rsidRPr="0064176F">
        <w:rPr>
          <w:sz w:val="24"/>
          <w:szCs w:val="28"/>
          <w:lang w:eastAsia="en-GB"/>
        </w:rPr>
        <w:t xml:space="preserve">For the removal of segregated materials from the HRRC sites in roll-on roll-off containers, provided by Suez transport. </w:t>
      </w:r>
    </w:p>
    <w:p w14:paraId="663A4F0B" w14:textId="24FF0B18" w:rsidR="00666B60" w:rsidRPr="0064176F" w:rsidRDefault="00666B60" w:rsidP="00666B60">
      <w:pPr>
        <w:autoSpaceDE w:val="0"/>
        <w:autoSpaceDN w:val="0"/>
        <w:adjustRightInd w:val="0"/>
        <w:spacing w:after="120"/>
        <w:ind w:left="170"/>
        <w:rPr>
          <w:rFonts w:ascii="Arial" w:hAnsi="Arial" w:cs="Arial"/>
          <w:b/>
          <w:bCs/>
          <w:szCs w:val="24"/>
          <w:lang w:eastAsia="en-GB"/>
        </w:rPr>
      </w:pPr>
      <w:r w:rsidRPr="0064176F">
        <w:rPr>
          <w:rFonts w:ascii="Arial" w:hAnsi="Arial" w:cs="Arial"/>
          <w:szCs w:val="24"/>
          <w:lang w:eastAsia="en-GB"/>
        </w:rPr>
        <w:t xml:space="preserve">Both contracts continue to deliver a very good service. </w:t>
      </w:r>
    </w:p>
    <w:bookmarkEnd w:id="0"/>
    <w:p w14:paraId="2E3E7B05" w14:textId="260F44B5" w:rsidR="002D7DA9" w:rsidRPr="0064176F" w:rsidRDefault="00885B22" w:rsidP="00D7602D">
      <w:pPr>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Dry Recyclables</w:t>
      </w:r>
      <w:r w:rsidR="00AD1600" w:rsidRPr="0064176F">
        <w:rPr>
          <w:rFonts w:ascii="Arial" w:hAnsi="Arial" w:cs="Arial"/>
          <w:szCs w:val="24"/>
          <w:lang w:eastAsia="en-GB"/>
        </w:rPr>
        <w:t xml:space="preserve"> </w:t>
      </w:r>
    </w:p>
    <w:p w14:paraId="3EDF106E" w14:textId="242FB77C" w:rsidR="00861AC9" w:rsidRDefault="00666B60" w:rsidP="00861AC9">
      <w:pPr>
        <w:autoSpaceDE w:val="0"/>
        <w:autoSpaceDN w:val="0"/>
        <w:adjustRightInd w:val="0"/>
        <w:spacing w:after="120"/>
        <w:ind w:left="170"/>
        <w:rPr>
          <w:rFonts w:ascii="Arial" w:hAnsi="Arial" w:cs="Arial"/>
          <w:szCs w:val="24"/>
          <w:lang w:eastAsia="en-GB"/>
        </w:rPr>
      </w:pPr>
      <w:r w:rsidRPr="00666B60">
        <w:rPr>
          <w:rFonts w:ascii="Arial" w:hAnsi="Arial" w:cs="Arial"/>
          <w:szCs w:val="24"/>
          <w:lang w:eastAsia="en-GB"/>
        </w:rPr>
        <w:t>This contract covers the collection of Ealing Council’s dry mixed recyclables from Greenford depot (Ealing) for processing at Viridor’s MRF at Crayford. The contract began in June 2020. Other Boroughs are able to join this contract at a later date.</w:t>
      </w:r>
      <w:r w:rsidR="00861AC9" w:rsidRPr="00861AC9">
        <w:rPr>
          <w:rFonts w:ascii="Arial" w:hAnsi="Arial" w:cs="Arial"/>
          <w:szCs w:val="24"/>
          <w:lang w:eastAsia="en-GB"/>
        </w:rPr>
        <w:t xml:space="preserve"> </w:t>
      </w:r>
      <w:r w:rsidR="00861AC9" w:rsidRPr="00666B60">
        <w:rPr>
          <w:rFonts w:ascii="Arial" w:hAnsi="Arial" w:cs="Arial"/>
          <w:szCs w:val="24"/>
          <w:lang w:eastAsia="en-GB"/>
        </w:rPr>
        <w:t xml:space="preserve">This contract is </w:t>
      </w:r>
      <w:r w:rsidR="00861AC9">
        <w:rPr>
          <w:rFonts w:ascii="Arial" w:hAnsi="Arial" w:cs="Arial"/>
          <w:szCs w:val="24"/>
          <w:lang w:eastAsia="en-GB"/>
        </w:rPr>
        <w:t>performing</w:t>
      </w:r>
      <w:r w:rsidR="00861AC9" w:rsidRPr="00666B60">
        <w:rPr>
          <w:rFonts w:ascii="Arial" w:hAnsi="Arial" w:cs="Arial"/>
          <w:szCs w:val="24"/>
          <w:lang w:eastAsia="en-GB"/>
        </w:rPr>
        <w:t xml:space="preserve"> well.</w:t>
      </w:r>
    </w:p>
    <w:p w14:paraId="559ED534" w14:textId="6DBE3917" w:rsidR="001843C6" w:rsidRDefault="00047753" w:rsidP="00861AC9">
      <w:pPr>
        <w:autoSpaceDE w:val="0"/>
        <w:autoSpaceDN w:val="0"/>
        <w:adjustRightInd w:val="0"/>
        <w:spacing w:after="120"/>
        <w:ind w:left="170"/>
        <w:rPr>
          <w:rFonts w:ascii="Arial" w:hAnsi="Arial" w:cs="Arial"/>
          <w:szCs w:val="24"/>
          <w:lang w:eastAsia="en-GB"/>
        </w:rPr>
      </w:pPr>
      <w:r w:rsidRPr="00047753">
        <w:rPr>
          <w:rFonts w:ascii="Arial" w:hAnsi="Arial" w:cs="Arial"/>
          <w:szCs w:val="24"/>
          <w:lang w:eastAsia="en-GB"/>
        </w:rPr>
        <w:t xml:space="preserve">Measures put in place by Ealing to reduce contamination over Jan/Feb </w:t>
      </w:r>
      <w:r>
        <w:rPr>
          <w:rFonts w:ascii="Arial" w:hAnsi="Arial" w:cs="Arial"/>
          <w:szCs w:val="24"/>
          <w:lang w:eastAsia="en-GB"/>
        </w:rPr>
        <w:t>20</w:t>
      </w:r>
      <w:r w:rsidRPr="00047753">
        <w:rPr>
          <w:rFonts w:ascii="Arial" w:hAnsi="Arial" w:cs="Arial"/>
          <w:szCs w:val="24"/>
          <w:lang w:eastAsia="en-GB"/>
        </w:rPr>
        <w:t xml:space="preserve">21 are continuing to work well. The overall number of non-confirming loads and downgraded loads is significantly lower over April and May </w:t>
      </w:r>
      <w:r>
        <w:rPr>
          <w:rFonts w:ascii="Arial" w:hAnsi="Arial" w:cs="Arial"/>
          <w:szCs w:val="24"/>
          <w:lang w:eastAsia="en-GB"/>
        </w:rPr>
        <w:t>20</w:t>
      </w:r>
      <w:r w:rsidRPr="00047753">
        <w:rPr>
          <w:rFonts w:ascii="Arial" w:hAnsi="Arial" w:cs="Arial"/>
          <w:szCs w:val="24"/>
          <w:lang w:eastAsia="en-GB"/>
        </w:rPr>
        <w:t>21 compared to the start of the year.</w:t>
      </w:r>
    </w:p>
    <w:p w14:paraId="72C7847C" w14:textId="2081F27B" w:rsidR="00DC0A0E" w:rsidRDefault="00DC0A0E" w:rsidP="00AD3605">
      <w:pPr>
        <w:keepNext/>
        <w:numPr>
          <w:ilvl w:val="0"/>
          <w:numId w:val="2"/>
        </w:numPr>
        <w:autoSpaceDE w:val="0"/>
        <w:autoSpaceDN w:val="0"/>
        <w:adjustRightInd w:val="0"/>
        <w:spacing w:after="120"/>
        <w:rPr>
          <w:rFonts w:ascii="Arial" w:hAnsi="Arial" w:cs="Arial"/>
          <w:b/>
          <w:bCs/>
          <w:szCs w:val="24"/>
          <w:lang w:eastAsia="en-GB"/>
        </w:rPr>
      </w:pPr>
      <w:r>
        <w:rPr>
          <w:rFonts w:ascii="Arial" w:hAnsi="Arial" w:cs="Arial"/>
          <w:b/>
          <w:bCs/>
          <w:szCs w:val="24"/>
          <w:lang w:eastAsia="en-GB"/>
        </w:rPr>
        <w:t>Website</w:t>
      </w:r>
    </w:p>
    <w:p w14:paraId="70230410" w14:textId="216DC875" w:rsidR="00DC0A0E" w:rsidRPr="00DC0A0E" w:rsidRDefault="00DC0A0E" w:rsidP="00DC0A0E">
      <w:pPr>
        <w:autoSpaceDE w:val="0"/>
        <w:autoSpaceDN w:val="0"/>
        <w:adjustRightInd w:val="0"/>
        <w:spacing w:after="120"/>
        <w:ind w:left="170"/>
        <w:rPr>
          <w:rFonts w:ascii="Arial" w:hAnsi="Arial" w:cs="Arial"/>
          <w:szCs w:val="24"/>
          <w:lang w:eastAsia="en-GB"/>
        </w:rPr>
      </w:pPr>
      <w:r w:rsidRPr="00DC0A0E">
        <w:rPr>
          <w:rFonts w:ascii="Arial" w:hAnsi="Arial" w:cs="Arial"/>
          <w:szCs w:val="24"/>
          <w:lang w:eastAsia="en-GB"/>
        </w:rPr>
        <w:t>At the end of April a new contract</w:t>
      </w:r>
      <w:r>
        <w:rPr>
          <w:rFonts w:ascii="Arial" w:hAnsi="Arial" w:cs="Arial"/>
          <w:szCs w:val="24"/>
          <w:lang w:eastAsia="en-GB"/>
        </w:rPr>
        <w:t xml:space="preserve"> for the design of WLWA website and</w:t>
      </w:r>
      <w:r w:rsidRPr="00DC0A0E">
        <w:rPr>
          <w:rFonts w:ascii="Arial" w:hAnsi="Arial" w:cs="Arial"/>
          <w:szCs w:val="24"/>
          <w:lang w:eastAsia="en-GB"/>
        </w:rPr>
        <w:t xml:space="preserve"> intranet was awarded to </w:t>
      </w:r>
      <w:proofErr w:type="spellStart"/>
      <w:r w:rsidRPr="00DC0A0E">
        <w:rPr>
          <w:rFonts w:ascii="Arial" w:hAnsi="Arial" w:cs="Arial"/>
          <w:szCs w:val="24"/>
          <w:lang w:eastAsia="en-GB"/>
        </w:rPr>
        <w:t>Makermet</w:t>
      </w:r>
      <w:proofErr w:type="spellEnd"/>
      <w:r w:rsidRPr="00DC0A0E">
        <w:rPr>
          <w:rFonts w:ascii="Arial" w:hAnsi="Arial" w:cs="Arial"/>
          <w:szCs w:val="24"/>
          <w:lang w:eastAsia="en-GB"/>
        </w:rPr>
        <w:t>. The design and build phase has started and is progressing well.</w:t>
      </w:r>
    </w:p>
    <w:p w14:paraId="7F21B12D" w14:textId="61114F7B" w:rsidR="00047753" w:rsidRDefault="00047753" w:rsidP="00DC0A0E">
      <w:pPr>
        <w:keepNext/>
        <w:numPr>
          <w:ilvl w:val="0"/>
          <w:numId w:val="2"/>
        </w:numPr>
        <w:autoSpaceDE w:val="0"/>
        <w:autoSpaceDN w:val="0"/>
        <w:adjustRightInd w:val="0"/>
        <w:spacing w:after="120"/>
        <w:rPr>
          <w:rFonts w:ascii="Arial" w:hAnsi="Arial" w:cs="Arial"/>
          <w:b/>
          <w:bCs/>
          <w:szCs w:val="24"/>
          <w:lang w:eastAsia="en-GB"/>
        </w:rPr>
      </w:pPr>
      <w:r>
        <w:rPr>
          <w:rFonts w:ascii="Arial" w:hAnsi="Arial" w:cs="Arial"/>
          <w:b/>
          <w:bCs/>
          <w:szCs w:val="24"/>
          <w:lang w:eastAsia="en-GB"/>
        </w:rPr>
        <w:t>HRRCs</w:t>
      </w:r>
    </w:p>
    <w:p w14:paraId="16A19311" w14:textId="3BBCC179" w:rsidR="00047753" w:rsidRPr="00047753" w:rsidRDefault="00047753" w:rsidP="00047753">
      <w:pPr>
        <w:autoSpaceDE w:val="0"/>
        <w:autoSpaceDN w:val="0"/>
        <w:adjustRightInd w:val="0"/>
        <w:spacing w:after="120"/>
        <w:ind w:left="170"/>
        <w:rPr>
          <w:rFonts w:ascii="Arial" w:hAnsi="Arial" w:cs="Arial"/>
          <w:szCs w:val="24"/>
          <w:lang w:eastAsia="en-GB"/>
        </w:rPr>
      </w:pPr>
      <w:r w:rsidRPr="00047753">
        <w:rPr>
          <w:rFonts w:ascii="Arial" w:hAnsi="Arial" w:cs="Arial"/>
          <w:szCs w:val="24"/>
          <w:lang w:eastAsia="en-GB"/>
        </w:rPr>
        <w:t xml:space="preserve">WLWA has procured a new booking system which launched near the end of May.  The new </w:t>
      </w:r>
      <w:bookmarkStart w:id="1" w:name="_GoBack"/>
      <w:bookmarkEnd w:id="1"/>
      <w:r w:rsidRPr="00047753">
        <w:rPr>
          <w:rFonts w:ascii="Arial" w:hAnsi="Arial" w:cs="Arial"/>
          <w:szCs w:val="24"/>
          <w:lang w:eastAsia="en-GB"/>
        </w:rPr>
        <w:t>system operated by Pentagull is quicker and easier to use as residents do not need an account to create or manage bookings.  The system is used by sites in Brent, Ealing, Hounslow and Richmond.  The booking system helps manage traffic flows, numbers on site to ensure appropriate distancing and provides useful data regarding usage and demand for the services.  Going forward as Covid-19 restrictions ease the system will continue to be an essential resource to manage traffic flows and optimise services to residents.</w:t>
      </w:r>
    </w:p>
    <w:p w14:paraId="71AC5534" w14:textId="35A1114E" w:rsidR="00247F6D" w:rsidRPr="00861AC9" w:rsidRDefault="00247F6D" w:rsidP="00AD3605">
      <w:pPr>
        <w:keepNext/>
        <w:numPr>
          <w:ilvl w:val="0"/>
          <w:numId w:val="2"/>
        </w:numPr>
        <w:autoSpaceDE w:val="0"/>
        <w:autoSpaceDN w:val="0"/>
        <w:adjustRightInd w:val="0"/>
        <w:spacing w:after="120"/>
        <w:rPr>
          <w:rFonts w:ascii="Arial" w:hAnsi="Arial" w:cs="Arial"/>
          <w:b/>
          <w:bCs/>
          <w:szCs w:val="24"/>
          <w:lang w:eastAsia="en-GB"/>
        </w:rPr>
      </w:pPr>
      <w:r w:rsidRPr="00861AC9">
        <w:rPr>
          <w:rFonts w:ascii="Arial" w:hAnsi="Arial" w:cs="Arial"/>
          <w:b/>
          <w:bCs/>
          <w:szCs w:val="24"/>
          <w:lang w:eastAsia="en-GB"/>
        </w:rPr>
        <w:t xml:space="preserve">Abbey Road </w:t>
      </w:r>
      <w:r w:rsidR="00666543" w:rsidRPr="00861AC9">
        <w:rPr>
          <w:rFonts w:ascii="Arial" w:hAnsi="Arial" w:cs="Arial"/>
          <w:b/>
          <w:bCs/>
          <w:szCs w:val="24"/>
          <w:lang w:eastAsia="en-GB"/>
        </w:rPr>
        <w:t>HRRC and WTS</w:t>
      </w:r>
    </w:p>
    <w:p w14:paraId="11D4F803" w14:textId="166F97A5" w:rsidR="009E207C" w:rsidRDefault="001D42E5" w:rsidP="00247F6D">
      <w:pPr>
        <w:autoSpaceDE w:val="0"/>
        <w:autoSpaceDN w:val="0"/>
        <w:adjustRightInd w:val="0"/>
        <w:spacing w:after="120"/>
        <w:ind w:left="170"/>
        <w:rPr>
          <w:rFonts w:ascii="Arial" w:hAnsi="Arial" w:cs="Arial"/>
          <w:szCs w:val="24"/>
          <w:lang w:eastAsia="en-GB"/>
        </w:rPr>
      </w:pPr>
      <w:r>
        <w:rPr>
          <w:rFonts w:ascii="Arial" w:hAnsi="Arial" w:cs="Arial"/>
          <w:szCs w:val="24"/>
          <w:lang w:eastAsia="en-GB"/>
        </w:rPr>
        <w:t>Abbey Road HRRC and WTS</w:t>
      </w:r>
      <w:r w:rsidR="00666543">
        <w:rPr>
          <w:rFonts w:ascii="Arial" w:hAnsi="Arial" w:cs="Arial"/>
          <w:szCs w:val="24"/>
          <w:lang w:eastAsia="en-GB"/>
        </w:rPr>
        <w:t xml:space="preserve"> is managed by WLWA on behalf of Brent.</w:t>
      </w:r>
      <w:r>
        <w:rPr>
          <w:rFonts w:ascii="Arial" w:hAnsi="Arial" w:cs="Arial"/>
          <w:szCs w:val="24"/>
          <w:lang w:eastAsia="en-GB"/>
        </w:rPr>
        <w:t xml:space="preserve"> The HRRC has been shortlisted for Civic Amenity Site of the Year at the Awards for Excellence in Recycling and Waste Management. It will be up against sites from Buckinghamshire and Newport, with the winner announced at an event on 1 July at the Landmark Hotel in Marylebone.</w:t>
      </w:r>
      <w:r w:rsidR="00666543">
        <w:rPr>
          <w:rFonts w:ascii="Arial" w:hAnsi="Arial" w:cs="Arial"/>
          <w:szCs w:val="24"/>
          <w:lang w:eastAsia="en-GB"/>
        </w:rPr>
        <w:t xml:space="preserve"> </w:t>
      </w:r>
    </w:p>
    <w:p w14:paraId="2F27209B" w14:textId="73D37267" w:rsidR="001D42E5" w:rsidRDefault="001D42E5" w:rsidP="00247F6D">
      <w:pPr>
        <w:autoSpaceDE w:val="0"/>
        <w:autoSpaceDN w:val="0"/>
        <w:adjustRightInd w:val="0"/>
        <w:spacing w:after="120"/>
        <w:ind w:left="170"/>
        <w:rPr>
          <w:rFonts w:ascii="Arial" w:hAnsi="Arial" w:cs="Arial"/>
        </w:rPr>
      </w:pPr>
      <w:r>
        <w:rPr>
          <w:rFonts w:ascii="Arial" w:hAnsi="Arial" w:cs="Arial"/>
        </w:rPr>
        <w:t>The successful award submission summarised the improvements made at the site to make it a key part of west London’s circular economy</w:t>
      </w:r>
      <w:r w:rsidR="00E64DFC">
        <w:rPr>
          <w:rFonts w:ascii="Arial" w:hAnsi="Arial" w:cs="Arial"/>
        </w:rPr>
        <w:t xml:space="preserve"> that is leading the way towards Net Zero</w:t>
      </w:r>
      <w:r>
        <w:rPr>
          <w:rFonts w:ascii="Arial" w:hAnsi="Arial" w:cs="Arial"/>
        </w:rPr>
        <w:t>. The most recent improvements include:</w:t>
      </w:r>
    </w:p>
    <w:p w14:paraId="194A8BC3" w14:textId="431B3AAF" w:rsidR="001D42E5" w:rsidRDefault="001D42E5" w:rsidP="001D42E5">
      <w:pPr>
        <w:pStyle w:val="ListParagraph"/>
        <w:numPr>
          <w:ilvl w:val="0"/>
          <w:numId w:val="13"/>
        </w:numPr>
        <w:autoSpaceDE w:val="0"/>
        <w:autoSpaceDN w:val="0"/>
        <w:adjustRightInd w:val="0"/>
        <w:spacing w:after="120"/>
        <w:rPr>
          <w:sz w:val="24"/>
          <w:szCs w:val="28"/>
          <w:lang w:eastAsia="en-GB"/>
        </w:rPr>
      </w:pPr>
      <w:r w:rsidRPr="001D42E5">
        <w:rPr>
          <w:sz w:val="24"/>
          <w:szCs w:val="28"/>
          <w:lang w:eastAsia="en-GB"/>
        </w:rPr>
        <w:t>Development</w:t>
      </w:r>
      <w:r>
        <w:rPr>
          <w:sz w:val="24"/>
          <w:szCs w:val="28"/>
          <w:lang w:eastAsia="en-GB"/>
        </w:rPr>
        <w:t xml:space="preserve"> of an on-site workshop for bike refurbishment, which is nearly complete</w:t>
      </w:r>
    </w:p>
    <w:p w14:paraId="06A72EA2" w14:textId="26C852EA" w:rsidR="001D42E5" w:rsidRDefault="001D42E5" w:rsidP="001D42E5">
      <w:pPr>
        <w:pStyle w:val="ListParagraph"/>
        <w:numPr>
          <w:ilvl w:val="0"/>
          <w:numId w:val="13"/>
        </w:numPr>
        <w:autoSpaceDE w:val="0"/>
        <w:autoSpaceDN w:val="0"/>
        <w:adjustRightInd w:val="0"/>
        <w:spacing w:after="120"/>
        <w:rPr>
          <w:sz w:val="24"/>
          <w:szCs w:val="28"/>
          <w:lang w:eastAsia="en-GB"/>
        </w:rPr>
      </w:pPr>
      <w:r>
        <w:rPr>
          <w:sz w:val="24"/>
          <w:szCs w:val="28"/>
          <w:lang w:eastAsia="en-GB"/>
        </w:rPr>
        <w:t>Digitisation, meaning that 80% of the site’s paperwork is now electronic</w:t>
      </w:r>
    </w:p>
    <w:p w14:paraId="6E21A9E8" w14:textId="662C3EDA" w:rsidR="001D42E5" w:rsidRDefault="001D42E5" w:rsidP="001D42E5">
      <w:pPr>
        <w:pStyle w:val="ListParagraph"/>
        <w:numPr>
          <w:ilvl w:val="0"/>
          <w:numId w:val="13"/>
        </w:numPr>
        <w:autoSpaceDE w:val="0"/>
        <w:autoSpaceDN w:val="0"/>
        <w:adjustRightInd w:val="0"/>
        <w:spacing w:after="120"/>
        <w:rPr>
          <w:sz w:val="24"/>
          <w:szCs w:val="28"/>
          <w:lang w:eastAsia="en-GB"/>
        </w:rPr>
      </w:pPr>
      <w:r>
        <w:rPr>
          <w:sz w:val="24"/>
          <w:szCs w:val="28"/>
          <w:lang w:eastAsia="en-GB"/>
        </w:rPr>
        <w:lastRenderedPageBreak/>
        <w:t xml:space="preserve">Extra separation </w:t>
      </w:r>
      <w:r w:rsidR="00E64DFC">
        <w:rPr>
          <w:sz w:val="24"/>
          <w:szCs w:val="28"/>
          <w:lang w:eastAsia="en-GB"/>
        </w:rPr>
        <w:t>of valuable recyclables including batteries and print cartridges, with further trials in the pipeline for new materials</w:t>
      </w:r>
    </w:p>
    <w:p w14:paraId="4A740F9B" w14:textId="280FECCE" w:rsidR="00E64DFC" w:rsidRDefault="00E64DFC" w:rsidP="001D42E5">
      <w:pPr>
        <w:pStyle w:val="ListParagraph"/>
        <w:numPr>
          <w:ilvl w:val="0"/>
          <w:numId w:val="13"/>
        </w:numPr>
        <w:autoSpaceDE w:val="0"/>
        <w:autoSpaceDN w:val="0"/>
        <w:adjustRightInd w:val="0"/>
        <w:spacing w:after="120"/>
        <w:rPr>
          <w:sz w:val="24"/>
          <w:szCs w:val="28"/>
          <w:lang w:eastAsia="en-GB"/>
        </w:rPr>
      </w:pPr>
      <w:r>
        <w:rPr>
          <w:sz w:val="24"/>
          <w:szCs w:val="28"/>
          <w:lang w:eastAsia="en-GB"/>
        </w:rPr>
        <w:t xml:space="preserve">Recruitment of two waste minimisation operatives, who will focus on helping </w:t>
      </w:r>
      <w:r w:rsidR="00B3099A">
        <w:rPr>
          <w:sz w:val="24"/>
          <w:szCs w:val="28"/>
          <w:lang w:eastAsia="en-GB"/>
        </w:rPr>
        <w:t>residents’</w:t>
      </w:r>
      <w:r>
        <w:rPr>
          <w:sz w:val="24"/>
          <w:szCs w:val="28"/>
          <w:lang w:eastAsia="en-GB"/>
        </w:rPr>
        <w:t xml:space="preserve"> transition to resource efficient behaviours</w:t>
      </w:r>
    </w:p>
    <w:p w14:paraId="1D834D1C" w14:textId="60BEF37F" w:rsidR="00E64DFC" w:rsidRDefault="00E64DFC" w:rsidP="001D42E5">
      <w:pPr>
        <w:pStyle w:val="ListParagraph"/>
        <w:numPr>
          <w:ilvl w:val="0"/>
          <w:numId w:val="13"/>
        </w:numPr>
        <w:autoSpaceDE w:val="0"/>
        <w:autoSpaceDN w:val="0"/>
        <w:adjustRightInd w:val="0"/>
        <w:spacing w:after="120"/>
        <w:rPr>
          <w:sz w:val="24"/>
          <w:szCs w:val="28"/>
          <w:lang w:eastAsia="en-GB"/>
        </w:rPr>
      </w:pPr>
      <w:r>
        <w:rPr>
          <w:sz w:val="24"/>
          <w:szCs w:val="28"/>
          <w:lang w:eastAsia="en-GB"/>
        </w:rPr>
        <w:t>Launch of a new visitor survey on garden waste recycling habits to inform service design</w:t>
      </w:r>
    </w:p>
    <w:p w14:paraId="4BC4567D" w14:textId="06546855" w:rsidR="00E64DFC" w:rsidRDefault="00E64DFC" w:rsidP="001D42E5">
      <w:pPr>
        <w:pStyle w:val="ListParagraph"/>
        <w:numPr>
          <w:ilvl w:val="0"/>
          <w:numId w:val="13"/>
        </w:numPr>
        <w:autoSpaceDE w:val="0"/>
        <w:autoSpaceDN w:val="0"/>
        <w:adjustRightInd w:val="0"/>
        <w:spacing w:after="120"/>
        <w:rPr>
          <w:sz w:val="24"/>
          <w:szCs w:val="28"/>
          <w:lang w:eastAsia="en-GB"/>
        </w:rPr>
      </w:pPr>
      <w:r>
        <w:rPr>
          <w:noProof/>
          <w:lang w:eastAsia="en-GB"/>
        </w:rPr>
        <w:drawing>
          <wp:anchor distT="0" distB="0" distL="114300" distR="114300" simplePos="0" relativeHeight="251660288" behindDoc="1" locked="0" layoutInCell="1" allowOverlap="1" wp14:anchorId="16A4273B" wp14:editId="13266E13">
            <wp:simplePos x="0" y="0"/>
            <wp:positionH relativeFrom="column">
              <wp:posOffset>3143250</wp:posOffset>
            </wp:positionH>
            <wp:positionV relativeFrom="paragraph">
              <wp:posOffset>287655</wp:posOffset>
            </wp:positionV>
            <wp:extent cx="2978150" cy="2233295"/>
            <wp:effectExtent l="0" t="0" r="0" b="0"/>
            <wp:wrapTight wrapText="bothSides">
              <wp:wrapPolygon edited="0">
                <wp:start x="0" y="0"/>
                <wp:lineTo x="0" y="21373"/>
                <wp:lineTo x="21416" y="21373"/>
                <wp:lineTo x="2141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8150" cy="2233295"/>
                    </a:xfrm>
                    <a:prstGeom prst="rect">
                      <a:avLst/>
                    </a:prstGeom>
                    <a:noFill/>
                    <a:ln>
                      <a:noFill/>
                    </a:ln>
                  </pic:spPr>
                </pic:pic>
              </a:graphicData>
            </a:graphic>
          </wp:anchor>
        </w:drawing>
      </w:r>
      <w:r>
        <w:rPr>
          <w:sz w:val="24"/>
          <w:szCs w:val="28"/>
          <w:lang w:eastAsia="en-GB"/>
        </w:rPr>
        <w:t xml:space="preserve">Wild flower meadows are now in bloom </w:t>
      </w:r>
      <w:r w:rsidR="00FE424A">
        <w:rPr>
          <w:sz w:val="24"/>
          <w:szCs w:val="28"/>
          <w:lang w:eastAsia="en-GB"/>
        </w:rPr>
        <w:t xml:space="preserve">(see photos) </w:t>
      </w:r>
      <w:r>
        <w:rPr>
          <w:sz w:val="24"/>
          <w:szCs w:val="28"/>
          <w:lang w:eastAsia="en-GB"/>
        </w:rPr>
        <w:t xml:space="preserve">and attracting lots of biodiversity </w:t>
      </w:r>
    </w:p>
    <w:p w14:paraId="0069CCB5" w14:textId="7776E09F" w:rsidR="00E64DFC" w:rsidRPr="00E64DFC" w:rsidRDefault="00E64DFC" w:rsidP="00E64DFC">
      <w:pPr>
        <w:autoSpaceDE w:val="0"/>
        <w:autoSpaceDN w:val="0"/>
        <w:adjustRightInd w:val="0"/>
        <w:spacing w:after="120"/>
        <w:rPr>
          <w:szCs w:val="28"/>
          <w:lang w:eastAsia="en-GB"/>
        </w:rPr>
      </w:pPr>
      <w:r>
        <w:rPr>
          <w:noProof/>
          <w:lang w:eastAsia="en-GB"/>
        </w:rPr>
        <w:drawing>
          <wp:anchor distT="0" distB="0" distL="114300" distR="114300" simplePos="0" relativeHeight="251659264" behindDoc="0" locked="0" layoutInCell="1" allowOverlap="1" wp14:anchorId="14C964F0" wp14:editId="1FF81A6A">
            <wp:simplePos x="0" y="0"/>
            <wp:positionH relativeFrom="column">
              <wp:posOffset>0</wp:posOffset>
            </wp:positionH>
            <wp:positionV relativeFrom="paragraph">
              <wp:posOffset>318</wp:posOffset>
            </wp:positionV>
            <wp:extent cx="2978244" cy="2233612"/>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78244" cy="2233612"/>
                    </a:xfrm>
                    <a:prstGeom prst="rect">
                      <a:avLst/>
                    </a:prstGeom>
                    <a:noFill/>
                    <a:ln>
                      <a:noFill/>
                    </a:ln>
                  </pic:spPr>
                </pic:pic>
              </a:graphicData>
            </a:graphic>
          </wp:anchor>
        </w:drawing>
      </w:r>
    </w:p>
    <w:p w14:paraId="07928981" w14:textId="1AF9D550" w:rsidR="00A06F3B" w:rsidRDefault="006740D6" w:rsidP="00D7602D">
      <w:pPr>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p>
    <w:p w14:paraId="1D972053" w14:textId="77777777" w:rsidR="00B3099A" w:rsidRDefault="00B3099A" w:rsidP="0001642F">
      <w:pPr>
        <w:autoSpaceDE w:val="0"/>
        <w:autoSpaceDN w:val="0"/>
        <w:adjustRightInd w:val="0"/>
        <w:spacing w:after="120"/>
        <w:ind w:left="170"/>
        <w:rPr>
          <w:rFonts w:ascii="Arial" w:hAnsi="Arial" w:cs="Arial"/>
          <w:szCs w:val="24"/>
          <w:lang w:eastAsia="en-GB"/>
        </w:rPr>
      </w:pPr>
      <w:r>
        <w:rPr>
          <w:rFonts w:ascii="Arial" w:hAnsi="Arial" w:cs="Arial"/>
          <w:szCs w:val="24"/>
          <w:lang w:eastAsia="en-GB"/>
        </w:rPr>
        <w:t>A traffic flow assessment is currently being conducted at Abbey Road to address hazard observation reports of traffic related near misses. On-going health and safety work at Abbey Road includes an update of risk assessments and further training and certification.</w:t>
      </w:r>
    </w:p>
    <w:p w14:paraId="7AAB9EC9" w14:textId="640F809B" w:rsidR="00AB487D" w:rsidRDefault="00B3099A" w:rsidP="0001642F">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 new toolbox talk on Covid-19 has been developed and rolled out to all staff. </w:t>
      </w:r>
    </w:p>
    <w:p w14:paraId="76A8797A" w14:textId="3B13AD59" w:rsidR="00116896" w:rsidRPr="00C73F8E"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6DA3869E" w14:textId="67421083" w:rsidR="00B66CA3" w:rsidRPr="00B66CA3" w:rsidRDefault="00B66CA3" w:rsidP="00B66CA3">
      <w:pPr>
        <w:autoSpaceDE w:val="0"/>
        <w:autoSpaceDN w:val="0"/>
        <w:adjustRightInd w:val="0"/>
        <w:spacing w:after="120"/>
        <w:ind w:left="170"/>
        <w:rPr>
          <w:rFonts w:ascii="Arial" w:hAnsi="Arial" w:cs="Arial"/>
          <w:szCs w:val="24"/>
          <w:lang w:eastAsia="en-GB"/>
        </w:rPr>
      </w:pPr>
      <w:r w:rsidRPr="00B66CA3">
        <w:rPr>
          <w:rFonts w:ascii="Arial" w:hAnsi="Arial" w:cs="Arial"/>
          <w:szCs w:val="24"/>
          <w:lang w:eastAsia="en-GB"/>
        </w:rPr>
        <w:t xml:space="preserve">The impacts of </w:t>
      </w:r>
      <w:r w:rsidR="00861AC9">
        <w:rPr>
          <w:rFonts w:ascii="Arial" w:hAnsi="Arial" w:cs="Arial"/>
          <w:szCs w:val="24"/>
          <w:lang w:eastAsia="en-GB"/>
        </w:rPr>
        <w:t>the pandemic</w:t>
      </w:r>
      <w:r w:rsidRPr="00B66CA3">
        <w:rPr>
          <w:rFonts w:ascii="Arial" w:hAnsi="Arial" w:cs="Arial"/>
          <w:szCs w:val="24"/>
          <w:lang w:eastAsia="en-GB"/>
        </w:rPr>
        <w:t xml:space="preserve"> have led to changes in waste flows, </w:t>
      </w:r>
      <w:r w:rsidR="00861AC9">
        <w:rPr>
          <w:rFonts w:ascii="Arial" w:hAnsi="Arial" w:cs="Arial"/>
          <w:szCs w:val="24"/>
          <w:lang w:eastAsia="en-GB"/>
        </w:rPr>
        <w:t>please refer to the budget monitoring report for more info</w:t>
      </w:r>
      <w:r w:rsidR="00E64DFC">
        <w:rPr>
          <w:rFonts w:ascii="Arial" w:hAnsi="Arial" w:cs="Arial"/>
          <w:szCs w:val="24"/>
          <w:lang w:eastAsia="en-GB"/>
        </w:rPr>
        <w:t>r</w:t>
      </w:r>
      <w:r w:rsidR="00861AC9">
        <w:rPr>
          <w:rFonts w:ascii="Arial" w:hAnsi="Arial" w:cs="Arial"/>
          <w:szCs w:val="24"/>
          <w:lang w:eastAsia="en-GB"/>
        </w:rPr>
        <w:t>mation</w:t>
      </w:r>
      <w:r w:rsidRPr="00B66CA3">
        <w:rPr>
          <w:rFonts w:ascii="Arial" w:hAnsi="Arial" w:cs="Arial"/>
          <w:szCs w:val="24"/>
          <w:lang w:eastAsia="en-GB"/>
        </w:rPr>
        <w:t>.</w:t>
      </w:r>
    </w:p>
    <w:p w14:paraId="7E380631" w14:textId="13EBCE83"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718BAAFE" w14:textId="1430756E" w:rsidR="00946688" w:rsidRPr="00946688" w:rsidRDefault="00AB487D"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None.</w:t>
      </w:r>
      <w:r w:rsidR="00946688">
        <w:rPr>
          <w:rFonts w:ascii="Arial" w:hAnsi="Arial" w:cs="Arial"/>
          <w:bCs/>
          <w:szCs w:val="24"/>
          <w:lang w:eastAsia="en-GB"/>
        </w:rPr>
        <w:t xml:space="preserve"> </w:t>
      </w:r>
    </w:p>
    <w:p w14:paraId="63BB4AD6" w14:textId="25D2E589"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6EF94FE7" w14:textId="752CF688" w:rsidR="00946688" w:rsidRDefault="00861AC9"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Any specific legal issues are described in the body of this report</w:t>
      </w:r>
      <w:r w:rsidR="00AB487D" w:rsidRPr="00AB487D">
        <w:rPr>
          <w:rFonts w:ascii="Arial" w:hAnsi="Arial" w:cs="Arial"/>
          <w:bCs/>
          <w:szCs w:val="24"/>
          <w:lang w:eastAsia="en-GB"/>
        </w:rPr>
        <w:t>.</w:t>
      </w:r>
    </w:p>
    <w:p w14:paraId="69C3B684" w14:textId="4FFB21AB" w:rsidR="00131AC7" w:rsidRPr="006E5C2F" w:rsidRDefault="006059D6" w:rsidP="00D7602D">
      <w:pPr>
        <w:numPr>
          <w:ilvl w:val="0"/>
          <w:numId w:val="2"/>
        </w:numPr>
        <w:autoSpaceDE w:val="0"/>
        <w:autoSpaceDN w:val="0"/>
        <w:adjustRightInd w:val="0"/>
        <w:spacing w:after="120"/>
        <w:rPr>
          <w:rFonts w:ascii="Arial" w:hAnsi="Arial" w:cs="Arial"/>
          <w:szCs w:val="24"/>
          <w:lang w:eastAsia="en-GB"/>
        </w:rPr>
      </w:pPr>
      <w:r w:rsidRPr="006E5C2F">
        <w:rPr>
          <w:rFonts w:ascii="Arial" w:hAnsi="Arial" w:cs="Arial"/>
          <w:b/>
          <w:szCs w:val="24"/>
          <w:lang w:eastAsia="en-GB"/>
        </w:rPr>
        <w:t>Joint Waste Management Strategy Implication</w:t>
      </w:r>
      <w:r w:rsidR="006E5C2F" w:rsidRPr="006E5C2F">
        <w:rPr>
          <w:rFonts w:ascii="Arial" w:hAnsi="Arial" w:cs="Arial"/>
          <w:b/>
          <w:szCs w:val="24"/>
          <w:lang w:eastAsia="en-GB"/>
        </w:rPr>
        <w:t xml:space="preserve"> - </w:t>
      </w:r>
      <w:r w:rsidRPr="006E5C2F">
        <w:rPr>
          <w:rFonts w:ascii="Arial" w:hAnsi="Arial" w:cs="Arial"/>
          <w:szCs w:val="24"/>
          <w:lang w:eastAsia="en-GB"/>
        </w:rPr>
        <w:t>The contracts mentioned in this report meet the Authority’s Joint Waste Management Strategy polic</w:t>
      </w:r>
      <w:r w:rsidR="007044A9">
        <w:rPr>
          <w:rFonts w:ascii="Arial" w:hAnsi="Arial" w:cs="Arial"/>
          <w:szCs w:val="24"/>
          <w:lang w:eastAsia="en-GB"/>
        </w:rPr>
        <w:t>i</w:t>
      </w:r>
      <w:r w:rsidRPr="006E5C2F">
        <w:rPr>
          <w:rFonts w:ascii="Arial" w:hAnsi="Arial" w:cs="Arial"/>
          <w:szCs w:val="24"/>
          <w:lang w:eastAsia="en-GB"/>
        </w:rPr>
        <w:t>es</w:t>
      </w:r>
      <w:r w:rsidR="00686F6F">
        <w:rPr>
          <w:rFonts w:ascii="Arial" w:hAnsi="Arial" w:cs="Arial"/>
          <w:szCs w:val="24"/>
          <w:lang w:eastAsia="en-GB"/>
        </w:rPr>
        <w:t>, as described in Section 1.</w:t>
      </w:r>
      <w:r w:rsidR="00E1602D" w:rsidRPr="006E5C2F">
        <w:rPr>
          <w:rFonts w:ascii="Arial" w:hAnsi="Arial" w:cs="Arial"/>
          <w:szCs w:val="24"/>
          <w:lang w:eastAsia="en-GB"/>
        </w:rPr>
        <w:t xml:space="preserve"> </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5E2C21D9" w14:textId="4E68DCCF" w:rsidTr="000379BA">
        <w:tc>
          <w:tcPr>
            <w:tcW w:w="1163" w:type="dxa"/>
          </w:tcPr>
          <w:p w14:paraId="1D075DDF" w14:textId="77777777" w:rsidR="000379BA" w:rsidRPr="007A3E6A" w:rsidRDefault="000379BA" w:rsidP="00F529F1">
            <w:pPr>
              <w:spacing w:before="120" w:after="120"/>
              <w:ind w:right="113"/>
              <w:rPr>
                <w:rFonts w:ascii="Arial" w:hAnsi="Arial" w:cs="Arial"/>
                <w:szCs w:val="24"/>
              </w:rPr>
            </w:pPr>
            <w:r w:rsidRPr="007A3E6A">
              <w:rPr>
                <w:rFonts w:ascii="Arial" w:hAnsi="Arial" w:cs="Arial"/>
                <w:szCs w:val="24"/>
              </w:rPr>
              <w:t>Contact Officers</w:t>
            </w:r>
          </w:p>
          <w:p w14:paraId="3EA90562" w14:textId="77777777" w:rsidR="000379BA" w:rsidRPr="007A3E6A" w:rsidRDefault="000379BA" w:rsidP="00E04143">
            <w:pPr>
              <w:spacing w:before="120" w:after="120"/>
              <w:ind w:right="113"/>
              <w:rPr>
                <w:rFonts w:ascii="Arial" w:hAnsi="Arial" w:cs="Arial"/>
                <w:i/>
                <w:szCs w:val="24"/>
              </w:rPr>
            </w:pPr>
          </w:p>
        </w:tc>
        <w:tc>
          <w:tcPr>
            <w:tcW w:w="4820" w:type="dxa"/>
          </w:tcPr>
          <w:p w14:paraId="728A0571" w14:textId="7186DBE0"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425BA165" w14:textId="33FFC3B3" w:rsidR="000379BA" w:rsidRDefault="00DC0A0E" w:rsidP="00A63E47">
            <w:pPr>
              <w:ind w:right="113"/>
              <w:rPr>
                <w:rFonts w:ascii="Arial" w:hAnsi="Arial" w:cs="Arial"/>
                <w:szCs w:val="24"/>
              </w:rPr>
            </w:pPr>
            <w:hyperlink r:id="rId10" w:history="1">
              <w:r w:rsidR="000379BA" w:rsidRPr="00873524">
                <w:rPr>
                  <w:rStyle w:val="Hyperlink"/>
                  <w:rFonts w:ascii="Arial" w:hAnsi="Arial" w:cs="Arial"/>
                  <w:szCs w:val="24"/>
                </w:rPr>
                <w:t>tombeagan@westlondonwaste.gov.uk</w:t>
              </w:r>
            </w:hyperlink>
            <w:r w:rsidR="000379BA">
              <w:rPr>
                <w:rFonts w:ascii="Arial" w:hAnsi="Arial" w:cs="Arial"/>
                <w:szCs w:val="24"/>
              </w:rPr>
              <w:tab/>
            </w:r>
          </w:p>
          <w:p w14:paraId="0F75CDD9" w14:textId="2629D7B5" w:rsidR="000379BA" w:rsidRDefault="00E71488" w:rsidP="00244CE9">
            <w:pPr>
              <w:spacing w:before="120"/>
              <w:ind w:right="113"/>
              <w:rPr>
                <w:rFonts w:ascii="Arial" w:hAnsi="Arial"/>
              </w:rPr>
            </w:pPr>
            <w:r>
              <w:rPr>
                <w:rFonts w:ascii="Arial" w:hAnsi="Arial"/>
              </w:rPr>
              <w:t>Sarah Ellis</w:t>
            </w:r>
            <w:r w:rsidR="000379BA">
              <w:rPr>
                <w:rFonts w:ascii="Arial" w:hAnsi="Arial"/>
              </w:rPr>
              <w:t xml:space="preserve">, </w:t>
            </w:r>
            <w:r>
              <w:rPr>
                <w:rFonts w:ascii="Arial" w:hAnsi="Arial"/>
              </w:rPr>
              <w:t>Operations Manager</w:t>
            </w:r>
            <w:r w:rsidR="000379BA">
              <w:rPr>
                <w:rFonts w:ascii="Arial" w:hAnsi="Arial"/>
              </w:rPr>
              <w:t xml:space="preserve">, </w:t>
            </w:r>
          </w:p>
          <w:p w14:paraId="3BAFB128" w14:textId="3FE76ABA" w:rsidR="000379BA" w:rsidRPr="008F7A7C" w:rsidRDefault="00DC0A0E" w:rsidP="00A63E47">
            <w:pPr>
              <w:ind w:right="113"/>
              <w:rPr>
                <w:rFonts w:ascii="Arial" w:hAnsi="Arial"/>
              </w:rPr>
            </w:pPr>
            <w:hyperlink r:id="rId11" w:history="1"/>
            <w:hyperlink r:id="rId12" w:history="1">
              <w:r w:rsidR="007C4F10" w:rsidRPr="00995E9A">
                <w:rPr>
                  <w:rStyle w:val="Hyperlink"/>
                  <w:rFonts w:ascii="Arial" w:hAnsi="Arial"/>
                </w:rPr>
                <w:t>sarahellis@westlondonwaste.gov.uk</w:t>
              </w:r>
            </w:hyperlink>
            <w:r w:rsidR="007C4F10">
              <w:rPr>
                <w:rFonts w:ascii="Arial" w:hAnsi="Arial"/>
              </w:rPr>
              <w:t xml:space="preserve"> </w:t>
            </w:r>
          </w:p>
        </w:tc>
        <w:tc>
          <w:tcPr>
            <w:tcW w:w="4820" w:type="dxa"/>
          </w:tcPr>
          <w:p w14:paraId="5318D5F5" w14:textId="77777777" w:rsidR="000379BA" w:rsidRDefault="000379BA" w:rsidP="00F529F1">
            <w:pPr>
              <w:spacing w:before="120"/>
              <w:ind w:right="113"/>
              <w:rPr>
                <w:rFonts w:ascii="Arial" w:hAnsi="Arial" w:cs="Arial"/>
                <w:szCs w:val="24"/>
              </w:rPr>
            </w:pPr>
            <w:r>
              <w:rPr>
                <w:rFonts w:ascii="Arial" w:hAnsi="Arial" w:cs="Arial"/>
                <w:szCs w:val="24"/>
              </w:rPr>
              <w:t>01895 545516</w:t>
            </w:r>
          </w:p>
          <w:p w14:paraId="550FAB7F" w14:textId="77777777" w:rsidR="000379BA" w:rsidRDefault="000379BA" w:rsidP="00F529F1">
            <w:pPr>
              <w:spacing w:before="120"/>
              <w:ind w:right="113"/>
              <w:rPr>
                <w:rFonts w:ascii="Arial" w:hAnsi="Arial" w:cs="Arial"/>
                <w:szCs w:val="24"/>
              </w:rPr>
            </w:pPr>
          </w:p>
          <w:p w14:paraId="27EBD528" w14:textId="5BD5D9AD" w:rsidR="000379BA" w:rsidRDefault="000379BA" w:rsidP="00A63E47">
            <w:pPr>
              <w:ind w:right="113"/>
              <w:rPr>
                <w:rFonts w:ascii="Arial" w:hAnsi="Arial" w:cs="Arial"/>
                <w:szCs w:val="24"/>
              </w:rPr>
            </w:pPr>
            <w:r>
              <w:rPr>
                <w:rFonts w:ascii="Arial" w:hAnsi="Arial" w:cs="Arial"/>
                <w:szCs w:val="24"/>
              </w:rPr>
              <w:t>01895 545515</w:t>
            </w:r>
          </w:p>
        </w:tc>
      </w:tr>
    </w:tbl>
    <w:p w14:paraId="6F2E1817" w14:textId="598E5CC6" w:rsidR="004A7478" w:rsidRPr="004A7478" w:rsidRDefault="004A7478" w:rsidP="00FB7A5A">
      <w:pPr>
        <w:spacing w:after="240"/>
        <w:outlineLvl w:val="3"/>
        <w:rPr>
          <w:rFonts w:ascii="Arial" w:hAnsi="Arial" w:cs="Arial"/>
          <w:szCs w:val="24"/>
        </w:rPr>
      </w:pPr>
    </w:p>
    <w:sectPr w:rsidR="004A7478" w:rsidRPr="004A7478" w:rsidSect="00400672">
      <w:headerReference w:type="even" r:id="rId13"/>
      <w:headerReference w:type="default" r:id="rId14"/>
      <w:footerReference w:type="even" r:id="rId15"/>
      <w:footerReference w:type="default" r:id="rId16"/>
      <w:headerReference w:type="first" r:id="rId17"/>
      <w:footerReference w:type="first" r:id="rId18"/>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01C954" w14:textId="77777777" w:rsidR="00BF60F2" w:rsidRDefault="00BF60F2">
      <w:r>
        <w:separator/>
      </w:r>
    </w:p>
  </w:endnote>
  <w:endnote w:type="continuationSeparator" w:id="0">
    <w:p w14:paraId="78F4D387" w14:textId="77777777" w:rsidR="00BF60F2" w:rsidRDefault="00BF6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6944D" w14:textId="77777777" w:rsidR="00F4139D" w:rsidRDefault="00F41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929B7" w14:textId="699A013A"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DC0A0E">
      <w:rPr>
        <w:rFonts w:ascii="Arial" w:hAnsi="Arial" w:cs="Arial"/>
        <w:noProof/>
        <w:sz w:val="20"/>
        <w:szCs w:val="22"/>
      </w:rPr>
      <w:t>2</w:t>
    </w:r>
    <w:r w:rsidRPr="005F50AD">
      <w:rPr>
        <w:rFonts w:ascii="Arial" w:hAnsi="Arial" w:cs="Arial"/>
        <w:noProof/>
        <w:sz w:val="20"/>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668BF" w14:textId="77777777" w:rsidR="00F4139D" w:rsidRDefault="00F41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0C7E9" w14:textId="77777777" w:rsidR="00BF60F2" w:rsidRDefault="00BF60F2">
      <w:r>
        <w:separator/>
      </w:r>
    </w:p>
  </w:footnote>
  <w:footnote w:type="continuationSeparator" w:id="0">
    <w:p w14:paraId="3AC78E45" w14:textId="77777777" w:rsidR="00BF60F2" w:rsidRDefault="00BF6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50B33" w14:textId="77777777" w:rsidR="00F4139D" w:rsidRDefault="00F413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27496" w14:textId="3FC5D5C2" w:rsidR="00F25CB2" w:rsidRDefault="00F25C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BD56" w14:textId="77777777" w:rsidR="00F4139D" w:rsidRDefault="00F41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5"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0"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1"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3"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5"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9"/>
  </w:num>
  <w:num w:numId="4">
    <w:abstractNumId w:val="11"/>
  </w:num>
  <w:num w:numId="5">
    <w:abstractNumId w:val="15"/>
  </w:num>
  <w:num w:numId="6">
    <w:abstractNumId w:val="2"/>
  </w:num>
  <w:num w:numId="7">
    <w:abstractNumId w:val="10"/>
  </w:num>
  <w:num w:numId="8">
    <w:abstractNumId w:val="6"/>
  </w:num>
  <w:num w:numId="9">
    <w:abstractNumId w:val="13"/>
  </w:num>
  <w:num w:numId="10">
    <w:abstractNumId w:val="1"/>
  </w:num>
  <w:num w:numId="11">
    <w:abstractNumId w:val="4"/>
  </w:num>
  <w:num w:numId="12">
    <w:abstractNumId w:val="3"/>
  </w:num>
  <w:num w:numId="13">
    <w:abstractNumId w:val="5"/>
  </w:num>
  <w:num w:numId="14">
    <w:abstractNumId w:val="7"/>
  </w:num>
  <w:num w:numId="15">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30E0"/>
    <w:rsid w:val="00006FE3"/>
    <w:rsid w:val="0001197A"/>
    <w:rsid w:val="00011E40"/>
    <w:rsid w:val="000130E9"/>
    <w:rsid w:val="0001346C"/>
    <w:rsid w:val="00013985"/>
    <w:rsid w:val="00013C4F"/>
    <w:rsid w:val="0001419F"/>
    <w:rsid w:val="0001642F"/>
    <w:rsid w:val="00016DEE"/>
    <w:rsid w:val="00016FA7"/>
    <w:rsid w:val="00022574"/>
    <w:rsid w:val="00022EA4"/>
    <w:rsid w:val="000233A4"/>
    <w:rsid w:val="00023647"/>
    <w:rsid w:val="00023BF7"/>
    <w:rsid w:val="00024613"/>
    <w:rsid w:val="000247A9"/>
    <w:rsid w:val="00026B13"/>
    <w:rsid w:val="00027158"/>
    <w:rsid w:val="00027FD5"/>
    <w:rsid w:val="00030B5D"/>
    <w:rsid w:val="000315D7"/>
    <w:rsid w:val="000325E1"/>
    <w:rsid w:val="00034B83"/>
    <w:rsid w:val="000364C3"/>
    <w:rsid w:val="00036BB3"/>
    <w:rsid w:val="00036E8F"/>
    <w:rsid w:val="000379BA"/>
    <w:rsid w:val="00040377"/>
    <w:rsid w:val="00040889"/>
    <w:rsid w:val="00042940"/>
    <w:rsid w:val="00042DDC"/>
    <w:rsid w:val="00043326"/>
    <w:rsid w:val="0004401C"/>
    <w:rsid w:val="00044459"/>
    <w:rsid w:val="00044BFB"/>
    <w:rsid w:val="00047753"/>
    <w:rsid w:val="00050103"/>
    <w:rsid w:val="00050BD6"/>
    <w:rsid w:val="00050E94"/>
    <w:rsid w:val="000512D0"/>
    <w:rsid w:val="00051B59"/>
    <w:rsid w:val="00051F39"/>
    <w:rsid w:val="000549A3"/>
    <w:rsid w:val="0005584C"/>
    <w:rsid w:val="00056963"/>
    <w:rsid w:val="00057672"/>
    <w:rsid w:val="000607A4"/>
    <w:rsid w:val="00060978"/>
    <w:rsid w:val="00061095"/>
    <w:rsid w:val="00063E5B"/>
    <w:rsid w:val="0006505F"/>
    <w:rsid w:val="0006568E"/>
    <w:rsid w:val="000661DA"/>
    <w:rsid w:val="00071151"/>
    <w:rsid w:val="000721D3"/>
    <w:rsid w:val="00073341"/>
    <w:rsid w:val="00074F47"/>
    <w:rsid w:val="00075E1E"/>
    <w:rsid w:val="00077A96"/>
    <w:rsid w:val="00077FD9"/>
    <w:rsid w:val="000802AF"/>
    <w:rsid w:val="000814B0"/>
    <w:rsid w:val="00081F3E"/>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5C42"/>
    <w:rsid w:val="000E5F1A"/>
    <w:rsid w:val="000E6768"/>
    <w:rsid w:val="000E7E8F"/>
    <w:rsid w:val="000E7F33"/>
    <w:rsid w:val="000F0D07"/>
    <w:rsid w:val="000F1044"/>
    <w:rsid w:val="000F15CC"/>
    <w:rsid w:val="000F45D7"/>
    <w:rsid w:val="000F58A0"/>
    <w:rsid w:val="000F659C"/>
    <w:rsid w:val="000F6688"/>
    <w:rsid w:val="000F705A"/>
    <w:rsid w:val="00100118"/>
    <w:rsid w:val="001001BA"/>
    <w:rsid w:val="00100B13"/>
    <w:rsid w:val="00101539"/>
    <w:rsid w:val="001023CF"/>
    <w:rsid w:val="00104087"/>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30DD3"/>
    <w:rsid w:val="00131AC7"/>
    <w:rsid w:val="00132102"/>
    <w:rsid w:val="001338AA"/>
    <w:rsid w:val="00133A5C"/>
    <w:rsid w:val="001367E1"/>
    <w:rsid w:val="001409F5"/>
    <w:rsid w:val="0014173C"/>
    <w:rsid w:val="00141753"/>
    <w:rsid w:val="00141983"/>
    <w:rsid w:val="00142372"/>
    <w:rsid w:val="0014249F"/>
    <w:rsid w:val="00143158"/>
    <w:rsid w:val="0014480C"/>
    <w:rsid w:val="00150389"/>
    <w:rsid w:val="001510FF"/>
    <w:rsid w:val="0015162B"/>
    <w:rsid w:val="00151B91"/>
    <w:rsid w:val="00151DF1"/>
    <w:rsid w:val="00152090"/>
    <w:rsid w:val="001537A0"/>
    <w:rsid w:val="001540FE"/>
    <w:rsid w:val="00155E1B"/>
    <w:rsid w:val="00157E2E"/>
    <w:rsid w:val="001614BA"/>
    <w:rsid w:val="001626DE"/>
    <w:rsid w:val="001719B4"/>
    <w:rsid w:val="00171A50"/>
    <w:rsid w:val="00173430"/>
    <w:rsid w:val="00174647"/>
    <w:rsid w:val="00175053"/>
    <w:rsid w:val="00176E6B"/>
    <w:rsid w:val="00177D05"/>
    <w:rsid w:val="00180499"/>
    <w:rsid w:val="00180B7A"/>
    <w:rsid w:val="00180DC3"/>
    <w:rsid w:val="00180E55"/>
    <w:rsid w:val="00182E08"/>
    <w:rsid w:val="001832BB"/>
    <w:rsid w:val="001836F7"/>
    <w:rsid w:val="001838D2"/>
    <w:rsid w:val="00183FCC"/>
    <w:rsid w:val="001843C6"/>
    <w:rsid w:val="0018561E"/>
    <w:rsid w:val="00185C41"/>
    <w:rsid w:val="0018668E"/>
    <w:rsid w:val="001870A6"/>
    <w:rsid w:val="00187CEE"/>
    <w:rsid w:val="00191656"/>
    <w:rsid w:val="00191A84"/>
    <w:rsid w:val="00191E03"/>
    <w:rsid w:val="00193DA0"/>
    <w:rsid w:val="00194C71"/>
    <w:rsid w:val="001A006D"/>
    <w:rsid w:val="001A17BB"/>
    <w:rsid w:val="001A1D1A"/>
    <w:rsid w:val="001A21A3"/>
    <w:rsid w:val="001A2E39"/>
    <w:rsid w:val="001A39FA"/>
    <w:rsid w:val="001A4690"/>
    <w:rsid w:val="001A4720"/>
    <w:rsid w:val="001A4840"/>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CF9"/>
    <w:rsid w:val="001C1223"/>
    <w:rsid w:val="001C2817"/>
    <w:rsid w:val="001C305E"/>
    <w:rsid w:val="001C3393"/>
    <w:rsid w:val="001C349B"/>
    <w:rsid w:val="001C3A3A"/>
    <w:rsid w:val="001C3C2B"/>
    <w:rsid w:val="001C4521"/>
    <w:rsid w:val="001C4C56"/>
    <w:rsid w:val="001C52C7"/>
    <w:rsid w:val="001C58AF"/>
    <w:rsid w:val="001C661D"/>
    <w:rsid w:val="001C68E4"/>
    <w:rsid w:val="001C71E5"/>
    <w:rsid w:val="001C71FB"/>
    <w:rsid w:val="001C7219"/>
    <w:rsid w:val="001C772F"/>
    <w:rsid w:val="001D0669"/>
    <w:rsid w:val="001D3477"/>
    <w:rsid w:val="001D39CC"/>
    <w:rsid w:val="001D42AE"/>
    <w:rsid w:val="001D42E5"/>
    <w:rsid w:val="001D4FEB"/>
    <w:rsid w:val="001D5AA2"/>
    <w:rsid w:val="001D68E6"/>
    <w:rsid w:val="001D6AC5"/>
    <w:rsid w:val="001D6FC8"/>
    <w:rsid w:val="001E0E28"/>
    <w:rsid w:val="001E1F60"/>
    <w:rsid w:val="001E20E6"/>
    <w:rsid w:val="001E2FA0"/>
    <w:rsid w:val="001E3F45"/>
    <w:rsid w:val="001E57DC"/>
    <w:rsid w:val="001E7346"/>
    <w:rsid w:val="001F0A87"/>
    <w:rsid w:val="001F0DA3"/>
    <w:rsid w:val="001F0F68"/>
    <w:rsid w:val="001F1CF3"/>
    <w:rsid w:val="001F2048"/>
    <w:rsid w:val="001F2115"/>
    <w:rsid w:val="001F2652"/>
    <w:rsid w:val="001F2FE9"/>
    <w:rsid w:val="001F7B2E"/>
    <w:rsid w:val="0020276D"/>
    <w:rsid w:val="002030F2"/>
    <w:rsid w:val="00203DB1"/>
    <w:rsid w:val="00205041"/>
    <w:rsid w:val="00206113"/>
    <w:rsid w:val="0020638A"/>
    <w:rsid w:val="00206732"/>
    <w:rsid w:val="00207516"/>
    <w:rsid w:val="002078FE"/>
    <w:rsid w:val="00207D4B"/>
    <w:rsid w:val="002102FD"/>
    <w:rsid w:val="00211657"/>
    <w:rsid w:val="00212AAA"/>
    <w:rsid w:val="00214D83"/>
    <w:rsid w:val="00214E11"/>
    <w:rsid w:val="0021506C"/>
    <w:rsid w:val="00215F54"/>
    <w:rsid w:val="0021630D"/>
    <w:rsid w:val="0022034E"/>
    <w:rsid w:val="002210CD"/>
    <w:rsid w:val="002227F5"/>
    <w:rsid w:val="00222875"/>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4F4E"/>
    <w:rsid w:val="00245211"/>
    <w:rsid w:val="00246892"/>
    <w:rsid w:val="00247B25"/>
    <w:rsid w:val="00247F6D"/>
    <w:rsid w:val="002509B7"/>
    <w:rsid w:val="002510AF"/>
    <w:rsid w:val="00251F7D"/>
    <w:rsid w:val="002522A6"/>
    <w:rsid w:val="002533F8"/>
    <w:rsid w:val="002545BB"/>
    <w:rsid w:val="002549E3"/>
    <w:rsid w:val="00255902"/>
    <w:rsid w:val="00261A77"/>
    <w:rsid w:val="002623D0"/>
    <w:rsid w:val="002626D8"/>
    <w:rsid w:val="00262F5D"/>
    <w:rsid w:val="00263DB5"/>
    <w:rsid w:val="0026410A"/>
    <w:rsid w:val="00266354"/>
    <w:rsid w:val="002718C8"/>
    <w:rsid w:val="00271A0A"/>
    <w:rsid w:val="00272BD7"/>
    <w:rsid w:val="002731E6"/>
    <w:rsid w:val="00276164"/>
    <w:rsid w:val="002777F7"/>
    <w:rsid w:val="0028083B"/>
    <w:rsid w:val="0028139E"/>
    <w:rsid w:val="002815E2"/>
    <w:rsid w:val="00284A9A"/>
    <w:rsid w:val="0028560E"/>
    <w:rsid w:val="00285AF4"/>
    <w:rsid w:val="0029067B"/>
    <w:rsid w:val="002912E7"/>
    <w:rsid w:val="00291B9B"/>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B039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5FD7"/>
    <w:rsid w:val="002D62F4"/>
    <w:rsid w:val="002D63D9"/>
    <w:rsid w:val="002D6F61"/>
    <w:rsid w:val="002D7DA9"/>
    <w:rsid w:val="002E0033"/>
    <w:rsid w:val="002E0323"/>
    <w:rsid w:val="002E0761"/>
    <w:rsid w:val="002E2175"/>
    <w:rsid w:val="002E27F8"/>
    <w:rsid w:val="002E2ABA"/>
    <w:rsid w:val="002E2C84"/>
    <w:rsid w:val="002E4AF9"/>
    <w:rsid w:val="002E547D"/>
    <w:rsid w:val="002E5BE7"/>
    <w:rsid w:val="002E65A2"/>
    <w:rsid w:val="002E6870"/>
    <w:rsid w:val="002E6E64"/>
    <w:rsid w:val="002E724D"/>
    <w:rsid w:val="002F0D68"/>
    <w:rsid w:val="002F1538"/>
    <w:rsid w:val="002F6F8D"/>
    <w:rsid w:val="002F7018"/>
    <w:rsid w:val="00302C21"/>
    <w:rsid w:val="00302C78"/>
    <w:rsid w:val="003032AE"/>
    <w:rsid w:val="00303BA8"/>
    <w:rsid w:val="00303E26"/>
    <w:rsid w:val="00304A16"/>
    <w:rsid w:val="00305108"/>
    <w:rsid w:val="0030533E"/>
    <w:rsid w:val="003057C3"/>
    <w:rsid w:val="003061CB"/>
    <w:rsid w:val="00306630"/>
    <w:rsid w:val="00307282"/>
    <w:rsid w:val="003102EF"/>
    <w:rsid w:val="003108D4"/>
    <w:rsid w:val="00311D56"/>
    <w:rsid w:val="00312A72"/>
    <w:rsid w:val="003132AF"/>
    <w:rsid w:val="00315759"/>
    <w:rsid w:val="003157BE"/>
    <w:rsid w:val="00315A42"/>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40EF"/>
    <w:rsid w:val="0035588B"/>
    <w:rsid w:val="00356F50"/>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44DC"/>
    <w:rsid w:val="003760F8"/>
    <w:rsid w:val="003768CD"/>
    <w:rsid w:val="0037775D"/>
    <w:rsid w:val="00382A04"/>
    <w:rsid w:val="00382E7D"/>
    <w:rsid w:val="00384813"/>
    <w:rsid w:val="00384F4E"/>
    <w:rsid w:val="00385176"/>
    <w:rsid w:val="00385A84"/>
    <w:rsid w:val="0038684F"/>
    <w:rsid w:val="00386FAA"/>
    <w:rsid w:val="00387594"/>
    <w:rsid w:val="0039009E"/>
    <w:rsid w:val="00390A96"/>
    <w:rsid w:val="00393690"/>
    <w:rsid w:val="00393889"/>
    <w:rsid w:val="0039531D"/>
    <w:rsid w:val="00397F1C"/>
    <w:rsid w:val="003A0A62"/>
    <w:rsid w:val="003A15E9"/>
    <w:rsid w:val="003A190D"/>
    <w:rsid w:val="003A199F"/>
    <w:rsid w:val="003A2B6D"/>
    <w:rsid w:val="003A3009"/>
    <w:rsid w:val="003A34BA"/>
    <w:rsid w:val="003A52A8"/>
    <w:rsid w:val="003A544F"/>
    <w:rsid w:val="003B24F0"/>
    <w:rsid w:val="003B3D34"/>
    <w:rsid w:val="003B4205"/>
    <w:rsid w:val="003B4D8B"/>
    <w:rsid w:val="003B54B3"/>
    <w:rsid w:val="003C0CDE"/>
    <w:rsid w:val="003C4AB5"/>
    <w:rsid w:val="003C64E5"/>
    <w:rsid w:val="003C6EC7"/>
    <w:rsid w:val="003C7E21"/>
    <w:rsid w:val="003D21EB"/>
    <w:rsid w:val="003D3E13"/>
    <w:rsid w:val="003D4981"/>
    <w:rsid w:val="003D6C8F"/>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4EA"/>
    <w:rsid w:val="00407BA1"/>
    <w:rsid w:val="00411481"/>
    <w:rsid w:val="00412D85"/>
    <w:rsid w:val="00417FDF"/>
    <w:rsid w:val="00420287"/>
    <w:rsid w:val="004208A8"/>
    <w:rsid w:val="00420BDB"/>
    <w:rsid w:val="0042103C"/>
    <w:rsid w:val="0042219A"/>
    <w:rsid w:val="004223B1"/>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51F7"/>
    <w:rsid w:val="00435571"/>
    <w:rsid w:val="0043592C"/>
    <w:rsid w:val="00436A35"/>
    <w:rsid w:val="00437221"/>
    <w:rsid w:val="004377AF"/>
    <w:rsid w:val="00437EFB"/>
    <w:rsid w:val="004426A9"/>
    <w:rsid w:val="00443261"/>
    <w:rsid w:val="0044371D"/>
    <w:rsid w:val="00446EFF"/>
    <w:rsid w:val="004471DF"/>
    <w:rsid w:val="00450CE8"/>
    <w:rsid w:val="00451BFB"/>
    <w:rsid w:val="00452E3E"/>
    <w:rsid w:val="0045307A"/>
    <w:rsid w:val="00454A7B"/>
    <w:rsid w:val="0045544A"/>
    <w:rsid w:val="00456F44"/>
    <w:rsid w:val="0046011B"/>
    <w:rsid w:val="00460179"/>
    <w:rsid w:val="004604B2"/>
    <w:rsid w:val="004604D2"/>
    <w:rsid w:val="00461947"/>
    <w:rsid w:val="00462921"/>
    <w:rsid w:val="004675D0"/>
    <w:rsid w:val="00467C82"/>
    <w:rsid w:val="0047184A"/>
    <w:rsid w:val="00472253"/>
    <w:rsid w:val="00473151"/>
    <w:rsid w:val="004736DC"/>
    <w:rsid w:val="00474ADE"/>
    <w:rsid w:val="00475201"/>
    <w:rsid w:val="0047774B"/>
    <w:rsid w:val="00480225"/>
    <w:rsid w:val="00480A99"/>
    <w:rsid w:val="0048103D"/>
    <w:rsid w:val="00481A35"/>
    <w:rsid w:val="00481D69"/>
    <w:rsid w:val="00482172"/>
    <w:rsid w:val="004823F7"/>
    <w:rsid w:val="0048317D"/>
    <w:rsid w:val="004851A9"/>
    <w:rsid w:val="00486A5A"/>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33A"/>
    <w:rsid w:val="004B4D64"/>
    <w:rsid w:val="004B786B"/>
    <w:rsid w:val="004C0B83"/>
    <w:rsid w:val="004C1860"/>
    <w:rsid w:val="004C2579"/>
    <w:rsid w:val="004C2B15"/>
    <w:rsid w:val="004C4EF4"/>
    <w:rsid w:val="004C6BF2"/>
    <w:rsid w:val="004C7BA4"/>
    <w:rsid w:val="004D05CB"/>
    <w:rsid w:val="004D10E9"/>
    <w:rsid w:val="004D1C87"/>
    <w:rsid w:val="004D2534"/>
    <w:rsid w:val="004D3AA3"/>
    <w:rsid w:val="004D3AD5"/>
    <w:rsid w:val="004D5474"/>
    <w:rsid w:val="004D5AFD"/>
    <w:rsid w:val="004E08E7"/>
    <w:rsid w:val="004E23A9"/>
    <w:rsid w:val="004E2E8C"/>
    <w:rsid w:val="004E3149"/>
    <w:rsid w:val="004E3DDE"/>
    <w:rsid w:val="004E5480"/>
    <w:rsid w:val="004E61A9"/>
    <w:rsid w:val="004E65A4"/>
    <w:rsid w:val="004F22C5"/>
    <w:rsid w:val="004F411A"/>
    <w:rsid w:val="004F4469"/>
    <w:rsid w:val="004F4A77"/>
    <w:rsid w:val="004F652A"/>
    <w:rsid w:val="004F721A"/>
    <w:rsid w:val="005007CC"/>
    <w:rsid w:val="005008BE"/>
    <w:rsid w:val="00501388"/>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E98"/>
    <w:rsid w:val="005424EC"/>
    <w:rsid w:val="00543A15"/>
    <w:rsid w:val="00544666"/>
    <w:rsid w:val="005447F6"/>
    <w:rsid w:val="00544B9A"/>
    <w:rsid w:val="005456C1"/>
    <w:rsid w:val="00545759"/>
    <w:rsid w:val="00547B02"/>
    <w:rsid w:val="005506C4"/>
    <w:rsid w:val="00550A37"/>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6DE6"/>
    <w:rsid w:val="005770A3"/>
    <w:rsid w:val="005771DA"/>
    <w:rsid w:val="005779E9"/>
    <w:rsid w:val="00581814"/>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5B3D"/>
    <w:rsid w:val="0059625F"/>
    <w:rsid w:val="00596B20"/>
    <w:rsid w:val="00596E85"/>
    <w:rsid w:val="00597388"/>
    <w:rsid w:val="005A0D78"/>
    <w:rsid w:val="005A1218"/>
    <w:rsid w:val="005A35F5"/>
    <w:rsid w:val="005A375D"/>
    <w:rsid w:val="005A4C06"/>
    <w:rsid w:val="005A4F0C"/>
    <w:rsid w:val="005A50BB"/>
    <w:rsid w:val="005A567C"/>
    <w:rsid w:val="005A6934"/>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52DC"/>
    <w:rsid w:val="005C6AE5"/>
    <w:rsid w:val="005C7C63"/>
    <w:rsid w:val="005D0740"/>
    <w:rsid w:val="005D154B"/>
    <w:rsid w:val="005D3D19"/>
    <w:rsid w:val="005D4159"/>
    <w:rsid w:val="005D4704"/>
    <w:rsid w:val="005D4CD4"/>
    <w:rsid w:val="005D6094"/>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C7B"/>
    <w:rsid w:val="005F61ED"/>
    <w:rsid w:val="005F6794"/>
    <w:rsid w:val="005F6986"/>
    <w:rsid w:val="005F79D1"/>
    <w:rsid w:val="00600D97"/>
    <w:rsid w:val="00601977"/>
    <w:rsid w:val="00605029"/>
    <w:rsid w:val="006059D6"/>
    <w:rsid w:val="00605E9D"/>
    <w:rsid w:val="00606BAE"/>
    <w:rsid w:val="00610BDF"/>
    <w:rsid w:val="00611585"/>
    <w:rsid w:val="0061182D"/>
    <w:rsid w:val="00613454"/>
    <w:rsid w:val="00615805"/>
    <w:rsid w:val="006160AA"/>
    <w:rsid w:val="006225CC"/>
    <w:rsid w:val="00622E5E"/>
    <w:rsid w:val="006243B3"/>
    <w:rsid w:val="00625164"/>
    <w:rsid w:val="006258C1"/>
    <w:rsid w:val="006273E9"/>
    <w:rsid w:val="0062759C"/>
    <w:rsid w:val="0063034B"/>
    <w:rsid w:val="006309C5"/>
    <w:rsid w:val="006316BA"/>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25DD"/>
    <w:rsid w:val="006532B0"/>
    <w:rsid w:val="00653AB1"/>
    <w:rsid w:val="00654616"/>
    <w:rsid w:val="00654B3F"/>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40D6"/>
    <w:rsid w:val="00675690"/>
    <w:rsid w:val="00675E6B"/>
    <w:rsid w:val="00676183"/>
    <w:rsid w:val="00676A3A"/>
    <w:rsid w:val="006776AF"/>
    <w:rsid w:val="00677880"/>
    <w:rsid w:val="00677B86"/>
    <w:rsid w:val="00677DE4"/>
    <w:rsid w:val="00683012"/>
    <w:rsid w:val="00684722"/>
    <w:rsid w:val="00684DB5"/>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263"/>
    <w:rsid w:val="00697D38"/>
    <w:rsid w:val="00697E8C"/>
    <w:rsid w:val="006A3653"/>
    <w:rsid w:val="006A3CB7"/>
    <w:rsid w:val="006A4069"/>
    <w:rsid w:val="006A449B"/>
    <w:rsid w:val="006A4DEC"/>
    <w:rsid w:val="006A5089"/>
    <w:rsid w:val="006A53FE"/>
    <w:rsid w:val="006A5499"/>
    <w:rsid w:val="006A6497"/>
    <w:rsid w:val="006A65AC"/>
    <w:rsid w:val="006A6753"/>
    <w:rsid w:val="006A678B"/>
    <w:rsid w:val="006A6857"/>
    <w:rsid w:val="006A6907"/>
    <w:rsid w:val="006A693E"/>
    <w:rsid w:val="006A7F8D"/>
    <w:rsid w:val="006B081D"/>
    <w:rsid w:val="006B14B3"/>
    <w:rsid w:val="006B1A31"/>
    <w:rsid w:val="006B2778"/>
    <w:rsid w:val="006B27EC"/>
    <w:rsid w:val="006B3682"/>
    <w:rsid w:val="006B3D4B"/>
    <w:rsid w:val="006B4CB5"/>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D78DE"/>
    <w:rsid w:val="006E10A5"/>
    <w:rsid w:val="006E11E6"/>
    <w:rsid w:val="006E14C5"/>
    <w:rsid w:val="006E32C0"/>
    <w:rsid w:val="006E4017"/>
    <w:rsid w:val="006E44E0"/>
    <w:rsid w:val="006E478C"/>
    <w:rsid w:val="006E51D6"/>
    <w:rsid w:val="006E5C2F"/>
    <w:rsid w:val="006E6258"/>
    <w:rsid w:val="006E6317"/>
    <w:rsid w:val="006E71A2"/>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31F3"/>
    <w:rsid w:val="007044A9"/>
    <w:rsid w:val="0070717D"/>
    <w:rsid w:val="007074C7"/>
    <w:rsid w:val="00707B4C"/>
    <w:rsid w:val="00707D0B"/>
    <w:rsid w:val="007105C9"/>
    <w:rsid w:val="0071285E"/>
    <w:rsid w:val="00712A83"/>
    <w:rsid w:val="007132A7"/>
    <w:rsid w:val="00713E04"/>
    <w:rsid w:val="007143A0"/>
    <w:rsid w:val="00714BC6"/>
    <w:rsid w:val="00714FE3"/>
    <w:rsid w:val="00717A72"/>
    <w:rsid w:val="00720C65"/>
    <w:rsid w:val="00722DAD"/>
    <w:rsid w:val="00723334"/>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3B22"/>
    <w:rsid w:val="00746A56"/>
    <w:rsid w:val="007470AA"/>
    <w:rsid w:val="0074793A"/>
    <w:rsid w:val="00750FEE"/>
    <w:rsid w:val="007511AF"/>
    <w:rsid w:val="007519B9"/>
    <w:rsid w:val="00752384"/>
    <w:rsid w:val="00752A0F"/>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2BB7"/>
    <w:rsid w:val="0077561B"/>
    <w:rsid w:val="0077636E"/>
    <w:rsid w:val="00776CDC"/>
    <w:rsid w:val="00781AB5"/>
    <w:rsid w:val="00783657"/>
    <w:rsid w:val="00783F2A"/>
    <w:rsid w:val="00783FC8"/>
    <w:rsid w:val="0078417B"/>
    <w:rsid w:val="00784955"/>
    <w:rsid w:val="00784F91"/>
    <w:rsid w:val="00785721"/>
    <w:rsid w:val="00791081"/>
    <w:rsid w:val="007915B5"/>
    <w:rsid w:val="007961B0"/>
    <w:rsid w:val="00796491"/>
    <w:rsid w:val="007970F8"/>
    <w:rsid w:val="007972CA"/>
    <w:rsid w:val="007978A3"/>
    <w:rsid w:val="00797B3A"/>
    <w:rsid w:val="007A065D"/>
    <w:rsid w:val="007A11CA"/>
    <w:rsid w:val="007A19F6"/>
    <w:rsid w:val="007A26DD"/>
    <w:rsid w:val="007A3BE0"/>
    <w:rsid w:val="007A3E6A"/>
    <w:rsid w:val="007A473E"/>
    <w:rsid w:val="007A4DC2"/>
    <w:rsid w:val="007A7913"/>
    <w:rsid w:val="007B305C"/>
    <w:rsid w:val="007B336D"/>
    <w:rsid w:val="007B38F9"/>
    <w:rsid w:val="007B3D6A"/>
    <w:rsid w:val="007B4048"/>
    <w:rsid w:val="007B40D6"/>
    <w:rsid w:val="007B4597"/>
    <w:rsid w:val="007B7374"/>
    <w:rsid w:val="007B77CB"/>
    <w:rsid w:val="007B78E2"/>
    <w:rsid w:val="007C01A5"/>
    <w:rsid w:val="007C12DA"/>
    <w:rsid w:val="007C29DC"/>
    <w:rsid w:val="007C4F10"/>
    <w:rsid w:val="007C661D"/>
    <w:rsid w:val="007C6A7A"/>
    <w:rsid w:val="007D06CC"/>
    <w:rsid w:val="007D12AF"/>
    <w:rsid w:val="007D12EC"/>
    <w:rsid w:val="007D339F"/>
    <w:rsid w:val="007D512F"/>
    <w:rsid w:val="007D59BF"/>
    <w:rsid w:val="007D5D21"/>
    <w:rsid w:val="007E08D7"/>
    <w:rsid w:val="007E15CE"/>
    <w:rsid w:val="007E15DF"/>
    <w:rsid w:val="007E2FB6"/>
    <w:rsid w:val="007E426F"/>
    <w:rsid w:val="007E798C"/>
    <w:rsid w:val="007F0CA7"/>
    <w:rsid w:val="007F382A"/>
    <w:rsid w:val="007F39C3"/>
    <w:rsid w:val="007F53E0"/>
    <w:rsid w:val="007F5E20"/>
    <w:rsid w:val="00800BAE"/>
    <w:rsid w:val="00805F26"/>
    <w:rsid w:val="008061C6"/>
    <w:rsid w:val="00807BBB"/>
    <w:rsid w:val="008105E5"/>
    <w:rsid w:val="00810EEA"/>
    <w:rsid w:val="0081352D"/>
    <w:rsid w:val="00820644"/>
    <w:rsid w:val="00823762"/>
    <w:rsid w:val="00824730"/>
    <w:rsid w:val="00825116"/>
    <w:rsid w:val="00825F4E"/>
    <w:rsid w:val="00827816"/>
    <w:rsid w:val="00830283"/>
    <w:rsid w:val="008313CE"/>
    <w:rsid w:val="00831D4C"/>
    <w:rsid w:val="008327BC"/>
    <w:rsid w:val="00835028"/>
    <w:rsid w:val="0083543C"/>
    <w:rsid w:val="00835E10"/>
    <w:rsid w:val="008361DD"/>
    <w:rsid w:val="0083760D"/>
    <w:rsid w:val="00837D7F"/>
    <w:rsid w:val="00840885"/>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1AC9"/>
    <w:rsid w:val="0086226C"/>
    <w:rsid w:val="008624C6"/>
    <w:rsid w:val="00862F88"/>
    <w:rsid w:val="008635E6"/>
    <w:rsid w:val="00863CDE"/>
    <w:rsid w:val="0086581C"/>
    <w:rsid w:val="00867C9D"/>
    <w:rsid w:val="00870E75"/>
    <w:rsid w:val="00874270"/>
    <w:rsid w:val="00874C9A"/>
    <w:rsid w:val="00875307"/>
    <w:rsid w:val="00876453"/>
    <w:rsid w:val="00880428"/>
    <w:rsid w:val="008819E1"/>
    <w:rsid w:val="00881DA8"/>
    <w:rsid w:val="00882A8F"/>
    <w:rsid w:val="00882ED2"/>
    <w:rsid w:val="008831E3"/>
    <w:rsid w:val="00883DAD"/>
    <w:rsid w:val="00884F3E"/>
    <w:rsid w:val="00885436"/>
    <w:rsid w:val="00885B22"/>
    <w:rsid w:val="0088692A"/>
    <w:rsid w:val="008869F5"/>
    <w:rsid w:val="00886D89"/>
    <w:rsid w:val="00886FD2"/>
    <w:rsid w:val="00890E78"/>
    <w:rsid w:val="00891F4C"/>
    <w:rsid w:val="00892266"/>
    <w:rsid w:val="0089347C"/>
    <w:rsid w:val="00893509"/>
    <w:rsid w:val="00894851"/>
    <w:rsid w:val="008963E7"/>
    <w:rsid w:val="00896698"/>
    <w:rsid w:val="00897E07"/>
    <w:rsid w:val="008A0B4C"/>
    <w:rsid w:val="008A45D0"/>
    <w:rsid w:val="008A5D14"/>
    <w:rsid w:val="008A64D8"/>
    <w:rsid w:val="008A6D97"/>
    <w:rsid w:val="008B0EEB"/>
    <w:rsid w:val="008B13A0"/>
    <w:rsid w:val="008B24C7"/>
    <w:rsid w:val="008B2576"/>
    <w:rsid w:val="008B4F4A"/>
    <w:rsid w:val="008B4F9E"/>
    <w:rsid w:val="008B5A6F"/>
    <w:rsid w:val="008B613E"/>
    <w:rsid w:val="008B6307"/>
    <w:rsid w:val="008C1209"/>
    <w:rsid w:val="008C1341"/>
    <w:rsid w:val="008C4A86"/>
    <w:rsid w:val="008C4D86"/>
    <w:rsid w:val="008C543C"/>
    <w:rsid w:val="008C5AD8"/>
    <w:rsid w:val="008C5D52"/>
    <w:rsid w:val="008C78D9"/>
    <w:rsid w:val="008D2213"/>
    <w:rsid w:val="008D3136"/>
    <w:rsid w:val="008D6373"/>
    <w:rsid w:val="008D680D"/>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644B"/>
    <w:rsid w:val="009373F8"/>
    <w:rsid w:val="00940681"/>
    <w:rsid w:val="00940696"/>
    <w:rsid w:val="0094092D"/>
    <w:rsid w:val="00940E41"/>
    <w:rsid w:val="0094145A"/>
    <w:rsid w:val="009414B4"/>
    <w:rsid w:val="00941AE5"/>
    <w:rsid w:val="009421F6"/>
    <w:rsid w:val="00942370"/>
    <w:rsid w:val="009428F2"/>
    <w:rsid w:val="00942AA6"/>
    <w:rsid w:val="00942E00"/>
    <w:rsid w:val="00943A54"/>
    <w:rsid w:val="0094461F"/>
    <w:rsid w:val="009454BD"/>
    <w:rsid w:val="00946688"/>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1395"/>
    <w:rsid w:val="00981A78"/>
    <w:rsid w:val="00982988"/>
    <w:rsid w:val="00982DE4"/>
    <w:rsid w:val="009830B7"/>
    <w:rsid w:val="00983337"/>
    <w:rsid w:val="009856F6"/>
    <w:rsid w:val="009864E4"/>
    <w:rsid w:val="009865F4"/>
    <w:rsid w:val="0098794C"/>
    <w:rsid w:val="00991929"/>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31A3"/>
    <w:rsid w:val="009B33E9"/>
    <w:rsid w:val="009B3D83"/>
    <w:rsid w:val="009B41AB"/>
    <w:rsid w:val="009B4493"/>
    <w:rsid w:val="009B6F7A"/>
    <w:rsid w:val="009B7AD6"/>
    <w:rsid w:val="009C0094"/>
    <w:rsid w:val="009C0ED2"/>
    <w:rsid w:val="009C25F9"/>
    <w:rsid w:val="009C2B48"/>
    <w:rsid w:val="009C59ED"/>
    <w:rsid w:val="009C5F32"/>
    <w:rsid w:val="009C6747"/>
    <w:rsid w:val="009D103C"/>
    <w:rsid w:val="009D1CA4"/>
    <w:rsid w:val="009D2A10"/>
    <w:rsid w:val="009D433D"/>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70C"/>
    <w:rsid w:val="009F1C08"/>
    <w:rsid w:val="009F4B6D"/>
    <w:rsid w:val="009F7C38"/>
    <w:rsid w:val="009F7EB2"/>
    <w:rsid w:val="00A00161"/>
    <w:rsid w:val="00A00382"/>
    <w:rsid w:val="00A01665"/>
    <w:rsid w:val="00A02507"/>
    <w:rsid w:val="00A02A1E"/>
    <w:rsid w:val="00A036FA"/>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1C3"/>
    <w:rsid w:val="00A23210"/>
    <w:rsid w:val="00A233DF"/>
    <w:rsid w:val="00A24580"/>
    <w:rsid w:val="00A248AC"/>
    <w:rsid w:val="00A248FC"/>
    <w:rsid w:val="00A250BF"/>
    <w:rsid w:val="00A26192"/>
    <w:rsid w:val="00A271A3"/>
    <w:rsid w:val="00A27B85"/>
    <w:rsid w:val="00A3068E"/>
    <w:rsid w:val="00A32878"/>
    <w:rsid w:val="00A32FCA"/>
    <w:rsid w:val="00A34750"/>
    <w:rsid w:val="00A36024"/>
    <w:rsid w:val="00A361AC"/>
    <w:rsid w:val="00A36283"/>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5102"/>
    <w:rsid w:val="00A5553E"/>
    <w:rsid w:val="00A637B5"/>
    <w:rsid w:val="00A63E47"/>
    <w:rsid w:val="00A640EA"/>
    <w:rsid w:val="00A65634"/>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B04DC"/>
    <w:rsid w:val="00AB08BA"/>
    <w:rsid w:val="00AB0E52"/>
    <w:rsid w:val="00AB248A"/>
    <w:rsid w:val="00AB271A"/>
    <w:rsid w:val="00AB2D12"/>
    <w:rsid w:val="00AB4556"/>
    <w:rsid w:val="00AB487D"/>
    <w:rsid w:val="00AB538B"/>
    <w:rsid w:val="00AB6152"/>
    <w:rsid w:val="00AC03A7"/>
    <w:rsid w:val="00AC1761"/>
    <w:rsid w:val="00AC1AEA"/>
    <w:rsid w:val="00AC21B4"/>
    <w:rsid w:val="00AC2A41"/>
    <w:rsid w:val="00AC5E40"/>
    <w:rsid w:val="00AC6B06"/>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5573"/>
    <w:rsid w:val="00AF62A3"/>
    <w:rsid w:val="00B03487"/>
    <w:rsid w:val="00B03E0C"/>
    <w:rsid w:val="00B03EDA"/>
    <w:rsid w:val="00B04F10"/>
    <w:rsid w:val="00B05244"/>
    <w:rsid w:val="00B05C15"/>
    <w:rsid w:val="00B0642D"/>
    <w:rsid w:val="00B07E5A"/>
    <w:rsid w:val="00B1126D"/>
    <w:rsid w:val="00B113A5"/>
    <w:rsid w:val="00B12607"/>
    <w:rsid w:val="00B16DC9"/>
    <w:rsid w:val="00B20E11"/>
    <w:rsid w:val="00B21229"/>
    <w:rsid w:val="00B21B7F"/>
    <w:rsid w:val="00B221D2"/>
    <w:rsid w:val="00B2269E"/>
    <w:rsid w:val="00B24E0D"/>
    <w:rsid w:val="00B25184"/>
    <w:rsid w:val="00B254A9"/>
    <w:rsid w:val="00B272CA"/>
    <w:rsid w:val="00B2788D"/>
    <w:rsid w:val="00B27E04"/>
    <w:rsid w:val="00B3099A"/>
    <w:rsid w:val="00B31DF0"/>
    <w:rsid w:val="00B320EF"/>
    <w:rsid w:val="00B32143"/>
    <w:rsid w:val="00B32975"/>
    <w:rsid w:val="00B32F06"/>
    <w:rsid w:val="00B33D30"/>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60825"/>
    <w:rsid w:val="00B6311C"/>
    <w:rsid w:val="00B65850"/>
    <w:rsid w:val="00B66CA3"/>
    <w:rsid w:val="00B66CAD"/>
    <w:rsid w:val="00B66F08"/>
    <w:rsid w:val="00B677D9"/>
    <w:rsid w:val="00B7322F"/>
    <w:rsid w:val="00B74124"/>
    <w:rsid w:val="00B7460D"/>
    <w:rsid w:val="00B751FD"/>
    <w:rsid w:val="00B75951"/>
    <w:rsid w:val="00B7644A"/>
    <w:rsid w:val="00B80D88"/>
    <w:rsid w:val="00B821AD"/>
    <w:rsid w:val="00B83452"/>
    <w:rsid w:val="00B83F0A"/>
    <w:rsid w:val="00B84B76"/>
    <w:rsid w:val="00B850A9"/>
    <w:rsid w:val="00B85445"/>
    <w:rsid w:val="00B86334"/>
    <w:rsid w:val="00B86BC0"/>
    <w:rsid w:val="00B873DC"/>
    <w:rsid w:val="00B902B5"/>
    <w:rsid w:val="00B941A9"/>
    <w:rsid w:val="00B950D5"/>
    <w:rsid w:val="00B96484"/>
    <w:rsid w:val="00B96668"/>
    <w:rsid w:val="00BA086B"/>
    <w:rsid w:val="00BA0D1E"/>
    <w:rsid w:val="00BA14E1"/>
    <w:rsid w:val="00BA2878"/>
    <w:rsid w:val="00BA3457"/>
    <w:rsid w:val="00BA5388"/>
    <w:rsid w:val="00BA5BE6"/>
    <w:rsid w:val="00BA608C"/>
    <w:rsid w:val="00BA7E4A"/>
    <w:rsid w:val="00BB0C04"/>
    <w:rsid w:val="00BB218A"/>
    <w:rsid w:val="00BB3B21"/>
    <w:rsid w:val="00BB483F"/>
    <w:rsid w:val="00BB4858"/>
    <w:rsid w:val="00BB5151"/>
    <w:rsid w:val="00BB578C"/>
    <w:rsid w:val="00BB7229"/>
    <w:rsid w:val="00BC0363"/>
    <w:rsid w:val="00BC08AE"/>
    <w:rsid w:val="00BC0B22"/>
    <w:rsid w:val="00BC2B28"/>
    <w:rsid w:val="00BC332E"/>
    <w:rsid w:val="00BC4E8C"/>
    <w:rsid w:val="00BC6F4D"/>
    <w:rsid w:val="00BD226F"/>
    <w:rsid w:val="00BD2BAF"/>
    <w:rsid w:val="00BD3069"/>
    <w:rsid w:val="00BD31CE"/>
    <w:rsid w:val="00BD3C81"/>
    <w:rsid w:val="00BD5A9B"/>
    <w:rsid w:val="00BD652F"/>
    <w:rsid w:val="00BE1D5F"/>
    <w:rsid w:val="00BE2348"/>
    <w:rsid w:val="00BE2546"/>
    <w:rsid w:val="00BE2AFB"/>
    <w:rsid w:val="00BE4043"/>
    <w:rsid w:val="00BE530A"/>
    <w:rsid w:val="00BE53FF"/>
    <w:rsid w:val="00BE5705"/>
    <w:rsid w:val="00BE5DF0"/>
    <w:rsid w:val="00BE5F40"/>
    <w:rsid w:val="00BE7C03"/>
    <w:rsid w:val="00BF052B"/>
    <w:rsid w:val="00BF22E5"/>
    <w:rsid w:val="00BF2DFA"/>
    <w:rsid w:val="00BF32C8"/>
    <w:rsid w:val="00BF3B38"/>
    <w:rsid w:val="00BF411B"/>
    <w:rsid w:val="00BF55D0"/>
    <w:rsid w:val="00BF60F2"/>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7BFF"/>
    <w:rsid w:val="00C502ED"/>
    <w:rsid w:val="00C50713"/>
    <w:rsid w:val="00C51060"/>
    <w:rsid w:val="00C526A7"/>
    <w:rsid w:val="00C52853"/>
    <w:rsid w:val="00C5361B"/>
    <w:rsid w:val="00C5392A"/>
    <w:rsid w:val="00C54142"/>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830"/>
    <w:rsid w:val="00C838DF"/>
    <w:rsid w:val="00C83D98"/>
    <w:rsid w:val="00C845DD"/>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7FC"/>
    <w:rsid w:val="00CA2E8B"/>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655D"/>
    <w:rsid w:val="00CB659F"/>
    <w:rsid w:val="00CB725F"/>
    <w:rsid w:val="00CB79F7"/>
    <w:rsid w:val="00CC0070"/>
    <w:rsid w:val="00CC349B"/>
    <w:rsid w:val="00CC377A"/>
    <w:rsid w:val="00CC4C5F"/>
    <w:rsid w:val="00CC54BD"/>
    <w:rsid w:val="00CC59F5"/>
    <w:rsid w:val="00CC6A24"/>
    <w:rsid w:val="00CC6C20"/>
    <w:rsid w:val="00CD0E43"/>
    <w:rsid w:val="00CD0EB1"/>
    <w:rsid w:val="00CD1042"/>
    <w:rsid w:val="00CD1774"/>
    <w:rsid w:val="00CD227C"/>
    <w:rsid w:val="00CD2DF6"/>
    <w:rsid w:val="00CD454F"/>
    <w:rsid w:val="00CD4F15"/>
    <w:rsid w:val="00CD63D4"/>
    <w:rsid w:val="00CD6713"/>
    <w:rsid w:val="00CD7F84"/>
    <w:rsid w:val="00CE358F"/>
    <w:rsid w:val="00CE3A0F"/>
    <w:rsid w:val="00CE471A"/>
    <w:rsid w:val="00CE5B7B"/>
    <w:rsid w:val="00CE6C13"/>
    <w:rsid w:val="00CF0EF1"/>
    <w:rsid w:val="00CF22B4"/>
    <w:rsid w:val="00CF3955"/>
    <w:rsid w:val="00CF3CFE"/>
    <w:rsid w:val="00CF4A56"/>
    <w:rsid w:val="00CF4DED"/>
    <w:rsid w:val="00CF6F7B"/>
    <w:rsid w:val="00CF70EC"/>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B3"/>
    <w:rsid w:val="00D22CE8"/>
    <w:rsid w:val="00D23D24"/>
    <w:rsid w:val="00D24FF5"/>
    <w:rsid w:val="00D25383"/>
    <w:rsid w:val="00D2663B"/>
    <w:rsid w:val="00D26C04"/>
    <w:rsid w:val="00D31034"/>
    <w:rsid w:val="00D3128D"/>
    <w:rsid w:val="00D333F5"/>
    <w:rsid w:val="00D34DBA"/>
    <w:rsid w:val="00D35311"/>
    <w:rsid w:val="00D35BE0"/>
    <w:rsid w:val="00D40D83"/>
    <w:rsid w:val="00D42AF9"/>
    <w:rsid w:val="00D43C06"/>
    <w:rsid w:val="00D445C6"/>
    <w:rsid w:val="00D45030"/>
    <w:rsid w:val="00D459DE"/>
    <w:rsid w:val="00D45AC1"/>
    <w:rsid w:val="00D4720D"/>
    <w:rsid w:val="00D474BC"/>
    <w:rsid w:val="00D47D02"/>
    <w:rsid w:val="00D536BE"/>
    <w:rsid w:val="00D53FF3"/>
    <w:rsid w:val="00D553B8"/>
    <w:rsid w:val="00D556DA"/>
    <w:rsid w:val="00D60358"/>
    <w:rsid w:val="00D6200A"/>
    <w:rsid w:val="00D63382"/>
    <w:rsid w:val="00D64ABF"/>
    <w:rsid w:val="00D67B0C"/>
    <w:rsid w:val="00D70943"/>
    <w:rsid w:val="00D71C9C"/>
    <w:rsid w:val="00D734E4"/>
    <w:rsid w:val="00D73958"/>
    <w:rsid w:val="00D7503F"/>
    <w:rsid w:val="00D751A9"/>
    <w:rsid w:val="00D754EC"/>
    <w:rsid w:val="00D756DC"/>
    <w:rsid w:val="00D7602D"/>
    <w:rsid w:val="00D77236"/>
    <w:rsid w:val="00D807E4"/>
    <w:rsid w:val="00D818CF"/>
    <w:rsid w:val="00D81CF9"/>
    <w:rsid w:val="00D83744"/>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15EC"/>
    <w:rsid w:val="00DA30E1"/>
    <w:rsid w:val="00DA3945"/>
    <w:rsid w:val="00DA56F5"/>
    <w:rsid w:val="00DA58CE"/>
    <w:rsid w:val="00DA7736"/>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2106"/>
    <w:rsid w:val="00DC2858"/>
    <w:rsid w:val="00DC476B"/>
    <w:rsid w:val="00DC483D"/>
    <w:rsid w:val="00DC5500"/>
    <w:rsid w:val="00DC68D9"/>
    <w:rsid w:val="00DC7B5B"/>
    <w:rsid w:val="00DD125F"/>
    <w:rsid w:val="00DD169C"/>
    <w:rsid w:val="00DD2E03"/>
    <w:rsid w:val="00DD2F67"/>
    <w:rsid w:val="00DD3518"/>
    <w:rsid w:val="00DD3D38"/>
    <w:rsid w:val="00DD4080"/>
    <w:rsid w:val="00DD498A"/>
    <w:rsid w:val="00DD5E67"/>
    <w:rsid w:val="00DD7C66"/>
    <w:rsid w:val="00DD7D8C"/>
    <w:rsid w:val="00DE0EEF"/>
    <w:rsid w:val="00DE188B"/>
    <w:rsid w:val="00DE18BA"/>
    <w:rsid w:val="00DE2A7A"/>
    <w:rsid w:val="00DE3284"/>
    <w:rsid w:val="00DE38FF"/>
    <w:rsid w:val="00DE3945"/>
    <w:rsid w:val="00DE42EF"/>
    <w:rsid w:val="00DE67E9"/>
    <w:rsid w:val="00DE6EA1"/>
    <w:rsid w:val="00DE783C"/>
    <w:rsid w:val="00DF0832"/>
    <w:rsid w:val="00DF0A33"/>
    <w:rsid w:val="00DF3364"/>
    <w:rsid w:val="00DF3888"/>
    <w:rsid w:val="00DF3F51"/>
    <w:rsid w:val="00DF42DD"/>
    <w:rsid w:val="00DF74B2"/>
    <w:rsid w:val="00DF7C69"/>
    <w:rsid w:val="00E01149"/>
    <w:rsid w:val="00E01EFD"/>
    <w:rsid w:val="00E03D1C"/>
    <w:rsid w:val="00E03FDA"/>
    <w:rsid w:val="00E040EA"/>
    <w:rsid w:val="00E04143"/>
    <w:rsid w:val="00E060D6"/>
    <w:rsid w:val="00E066C0"/>
    <w:rsid w:val="00E07830"/>
    <w:rsid w:val="00E07E6F"/>
    <w:rsid w:val="00E10466"/>
    <w:rsid w:val="00E12510"/>
    <w:rsid w:val="00E12670"/>
    <w:rsid w:val="00E12B7B"/>
    <w:rsid w:val="00E14342"/>
    <w:rsid w:val="00E146B1"/>
    <w:rsid w:val="00E152CD"/>
    <w:rsid w:val="00E1602D"/>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4037"/>
    <w:rsid w:val="00E3406E"/>
    <w:rsid w:val="00E35284"/>
    <w:rsid w:val="00E35375"/>
    <w:rsid w:val="00E40303"/>
    <w:rsid w:val="00E419D4"/>
    <w:rsid w:val="00E424AB"/>
    <w:rsid w:val="00E4483E"/>
    <w:rsid w:val="00E454D6"/>
    <w:rsid w:val="00E45DBA"/>
    <w:rsid w:val="00E471C8"/>
    <w:rsid w:val="00E47935"/>
    <w:rsid w:val="00E51067"/>
    <w:rsid w:val="00E5233F"/>
    <w:rsid w:val="00E53E4D"/>
    <w:rsid w:val="00E5429F"/>
    <w:rsid w:val="00E54C6E"/>
    <w:rsid w:val="00E5600D"/>
    <w:rsid w:val="00E57147"/>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F7E"/>
    <w:rsid w:val="00E86121"/>
    <w:rsid w:val="00E8682B"/>
    <w:rsid w:val="00E86FEB"/>
    <w:rsid w:val="00E87622"/>
    <w:rsid w:val="00E91785"/>
    <w:rsid w:val="00E937DA"/>
    <w:rsid w:val="00E964C1"/>
    <w:rsid w:val="00E973DC"/>
    <w:rsid w:val="00EA18F2"/>
    <w:rsid w:val="00EA3676"/>
    <w:rsid w:val="00EA3E84"/>
    <w:rsid w:val="00EB13AD"/>
    <w:rsid w:val="00EB2A3F"/>
    <w:rsid w:val="00EB6CD0"/>
    <w:rsid w:val="00EB76CF"/>
    <w:rsid w:val="00EB77DC"/>
    <w:rsid w:val="00EB7857"/>
    <w:rsid w:val="00EC05DF"/>
    <w:rsid w:val="00EC276C"/>
    <w:rsid w:val="00EC339A"/>
    <w:rsid w:val="00EC4565"/>
    <w:rsid w:val="00EC479F"/>
    <w:rsid w:val="00EC4C9F"/>
    <w:rsid w:val="00EC4F20"/>
    <w:rsid w:val="00EC5A17"/>
    <w:rsid w:val="00EC7EEA"/>
    <w:rsid w:val="00ED17F1"/>
    <w:rsid w:val="00ED182B"/>
    <w:rsid w:val="00ED21CA"/>
    <w:rsid w:val="00ED239B"/>
    <w:rsid w:val="00ED45E5"/>
    <w:rsid w:val="00ED5440"/>
    <w:rsid w:val="00ED5C55"/>
    <w:rsid w:val="00ED5F5F"/>
    <w:rsid w:val="00ED7790"/>
    <w:rsid w:val="00EE195C"/>
    <w:rsid w:val="00EE46DF"/>
    <w:rsid w:val="00EE4726"/>
    <w:rsid w:val="00EE586D"/>
    <w:rsid w:val="00EE5FA4"/>
    <w:rsid w:val="00EE707C"/>
    <w:rsid w:val="00EF2492"/>
    <w:rsid w:val="00EF38DD"/>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1997"/>
    <w:rsid w:val="00F12B2B"/>
    <w:rsid w:val="00F13AEE"/>
    <w:rsid w:val="00F157C1"/>
    <w:rsid w:val="00F16C38"/>
    <w:rsid w:val="00F16E59"/>
    <w:rsid w:val="00F17A8A"/>
    <w:rsid w:val="00F20449"/>
    <w:rsid w:val="00F211F1"/>
    <w:rsid w:val="00F2409E"/>
    <w:rsid w:val="00F25CB2"/>
    <w:rsid w:val="00F30411"/>
    <w:rsid w:val="00F338EB"/>
    <w:rsid w:val="00F34228"/>
    <w:rsid w:val="00F346D4"/>
    <w:rsid w:val="00F37921"/>
    <w:rsid w:val="00F40079"/>
    <w:rsid w:val="00F4139D"/>
    <w:rsid w:val="00F43D1E"/>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B15"/>
    <w:rsid w:val="00F6058A"/>
    <w:rsid w:val="00F61C82"/>
    <w:rsid w:val="00F63FA0"/>
    <w:rsid w:val="00F67240"/>
    <w:rsid w:val="00F70330"/>
    <w:rsid w:val="00F7112B"/>
    <w:rsid w:val="00F724F9"/>
    <w:rsid w:val="00F73692"/>
    <w:rsid w:val="00F73BF7"/>
    <w:rsid w:val="00F73D55"/>
    <w:rsid w:val="00F749F1"/>
    <w:rsid w:val="00F74E21"/>
    <w:rsid w:val="00F774F9"/>
    <w:rsid w:val="00F77E32"/>
    <w:rsid w:val="00F8075E"/>
    <w:rsid w:val="00F80839"/>
    <w:rsid w:val="00F8110A"/>
    <w:rsid w:val="00F81BB5"/>
    <w:rsid w:val="00F82159"/>
    <w:rsid w:val="00F8391D"/>
    <w:rsid w:val="00F83AAB"/>
    <w:rsid w:val="00F84B37"/>
    <w:rsid w:val="00F85240"/>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5597"/>
    <w:rsid w:val="00FA57A7"/>
    <w:rsid w:val="00FA5D50"/>
    <w:rsid w:val="00FB0625"/>
    <w:rsid w:val="00FB2C08"/>
    <w:rsid w:val="00FB31C4"/>
    <w:rsid w:val="00FB48C6"/>
    <w:rsid w:val="00FB5C1C"/>
    <w:rsid w:val="00FB7A5A"/>
    <w:rsid w:val="00FC0046"/>
    <w:rsid w:val="00FC0352"/>
    <w:rsid w:val="00FC0C39"/>
    <w:rsid w:val="00FC24A5"/>
    <w:rsid w:val="00FC47CD"/>
    <w:rsid w:val="00FC615B"/>
    <w:rsid w:val="00FC72F3"/>
    <w:rsid w:val="00FC7484"/>
    <w:rsid w:val="00FC78BB"/>
    <w:rsid w:val="00FD08D2"/>
    <w:rsid w:val="00FD12FE"/>
    <w:rsid w:val="00FD19AF"/>
    <w:rsid w:val="00FD3FF9"/>
    <w:rsid w:val="00FD4485"/>
    <w:rsid w:val="00FD4715"/>
    <w:rsid w:val="00FD5162"/>
    <w:rsid w:val="00FD5A26"/>
    <w:rsid w:val="00FE0D3F"/>
    <w:rsid w:val="00FE2E4F"/>
    <w:rsid w:val="00FE424A"/>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070FD6"/>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
    <w:name w:val="Unresolved Mention"/>
    <w:basedOn w:val="DefaultParagraphFont"/>
    <w:uiPriority w:val="99"/>
    <w:semiHidden/>
    <w:unhideWhenUsed/>
    <w:rsid w:val="00587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rahellis@westlondonwaste.gov.uk"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ombeagan@westlondonwaste.gov.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7E359B-3251-4553-8BC0-8693A1AF3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3</Pages>
  <Words>1163</Words>
  <Characters>634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7493</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Mike Nicholls</dc:creator>
  <cp:keywords/>
  <cp:lastModifiedBy>Tom Beagan</cp:lastModifiedBy>
  <cp:revision>8</cp:revision>
  <cp:lastPrinted>2019-09-11T09:24:00Z</cp:lastPrinted>
  <dcterms:created xsi:type="dcterms:W3CDTF">2021-06-08T08:44:00Z</dcterms:created>
  <dcterms:modified xsi:type="dcterms:W3CDTF">2021-06-15T12:10:00Z</dcterms:modified>
</cp:coreProperties>
</file>